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367C35" w14:textId="77777777" w:rsidR="00995E94" w:rsidRPr="00000DE2" w:rsidRDefault="007B536E" w:rsidP="007B536E">
      <w:pPr>
        <w:spacing w:after="0" w:line="240" w:lineRule="auto"/>
        <w:jc w:val="center"/>
        <w:rPr>
          <w:b/>
          <w:bCs/>
          <w:lang w:bidi="ar-BH"/>
        </w:rPr>
      </w:pPr>
      <w:bookmarkStart w:id="0" w:name="_GoBack"/>
      <w:bookmarkEnd w:id="0"/>
      <w:r w:rsidRPr="00000DE2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28C4BDCD" wp14:editId="1EB22296">
            <wp:simplePos x="0" y="0"/>
            <wp:positionH relativeFrom="column">
              <wp:posOffset>-47625</wp:posOffset>
            </wp:positionH>
            <wp:positionV relativeFrom="paragraph">
              <wp:posOffset>0</wp:posOffset>
            </wp:positionV>
            <wp:extent cx="971550" cy="819150"/>
            <wp:effectExtent l="0" t="0" r="0" b="0"/>
            <wp:wrapThrough wrapText="bothSides">
              <wp:wrapPolygon edited="0">
                <wp:start x="0" y="0"/>
                <wp:lineTo x="0" y="21098"/>
                <wp:lineTo x="21176" y="21098"/>
                <wp:lineTo x="21176" y="0"/>
                <wp:lineTo x="0" y="0"/>
              </wp:wrapPolygon>
            </wp:wrapThrough>
            <wp:docPr id="58" name="Picture 1" descr="UoB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B-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000DE2"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32E5A86A" wp14:editId="2F7AAEC5">
            <wp:simplePos x="0" y="0"/>
            <wp:positionH relativeFrom="column">
              <wp:posOffset>5715000</wp:posOffset>
            </wp:positionH>
            <wp:positionV relativeFrom="paragraph">
              <wp:posOffset>0</wp:posOffset>
            </wp:positionV>
            <wp:extent cx="1028700" cy="923925"/>
            <wp:effectExtent l="0" t="0" r="0" b="9525"/>
            <wp:wrapThrough wrapText="bothSides">
              <wp:wrapPolygon edited="0">
                <wp:start x="0" y="0"/>
                <wp:lineTo x="0" y="21377"/>
                <wp:lineTo x="21200" y="21377"/>
                <wp:lineTo x="21200" y="0"/>
                <wp:lineTo x="0" y="0"/>
              </wp:wrapPolygon>
            </wp:wrapThrough>
            <wp:docPr id="56" name="Picture 7" descr="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5E94" w:rsidRPr="00000DE2">
        <w:rPr>
          <w:b/>
          <w:bCs/>
          <w:noProof/>
        </w:rPr>
        <w:drawing>
          <wp:inline distT="0" distB="0" distL="0" distR="0" wp14:anchorId="108F8141" wp14:editId="6C5E4B3D">
            <wp:extent cx="2542113" cy="819150"/>
            <wp:effectExtent l="0" t="0" r="0" b="0"/>
            <wp:docPr id="57" name="Picture 1" descr="QAAC-English-fix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AAC-English-fixed.png"/>
                    <pic:cNvPicPr/>
                  </pic:nvPicPr>
                  <pic:blipFill>
                    <a:blip r:embed="rId10" cstate="print"/>
                    <a:srcRect t="73598"/>
                    <a:stretch>
                      <a:fillRect/>
                    </a:stretch>
                  </pic:blipFill>
                  <pic:spPr>
                    <a:xfrm>
                      <a:off x="0" y="0"/>
                      <a:ext cx="2544631" cy="819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7D36B" w14:textId="77777777" w:rsidR="00995E94" w:rsidRPr="00000DE2" w:rsidRDefault="00995E94" w:rsidP="00995E94">
      <w:pPr>
        <w:pBdr>
          <w:top w:val="single" w:sz="6" w:space="1" w:color="auto"/>
          <w:bottom w:val="single" w:sz="6" w:space="1" w:color="auto"/>
        </w:pBdr>
        <w:spacing w:after="0" w:line="240" w:lineRule="auto"/>
        <w:jc w:val="center"/>
        <w:rPr>
          <w:b/>
          <w:bCs/>
          <w:lang w:bidi="ar-BH"/>
        </w:rPr>
      </w:pPr>
      <w:r w:rsidRPr="00000DE2">
        <w:rPr>
          <w:b/>
          <w:bCs/>
          <w:lang w:bidi="ar-BH"/>
        </w:rPr>
        <w:t>Course Syllabus Form</w:t>
      </w:r>
    </w:p>
    <w:tbl>
      <w:tblPr>
        <w:tblW w:w="5401" w:type="pct"/>
        <w:tblInd w:w="-370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  <w:insideV w:val="single" w:sz="8" w:space="0" w:color="7BA0CD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7"/>
        <w:gridCol w:w="1166"/>
        <w:gridCol w:w="642"/>
        <w:gridCol w:w="627"/>
        <w:gridCol w:w="108"/>
        <w:gridCol w:w="465"/>
        <w:gridCol w:w="1109"/>
        <w:gridCol w:w="656"/>
        <w:gridCol w:w="502"/>
        <w:gridCol w:w="27"/>
        <w:gridCol w:w="544"/>
        <w:gridCol w:w="675"/>
        <w:gridCol w:w="384"/>
        <w:gridCol w:w="102"/>
        <w:gridCol w:w="318"/>
        <w:gridCol w:w="64"/>
        <w:gridCol w:w="102"/>
        <w:gridCol w:w="372"/>
        <w:gridCol w:w="484"/>
        <w:gridCol w:w="750"/>
        <w:gridCol w:w="446"/>
        <w:gridCol w:w="31"/>
      </w:tblGrid>
      <w:tr w:rsidR="00995E94" w:rsidRPr="00000DE2" w14:paraId="4D76E226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5486ABBA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 xml:space="preserve">1. College:  </w:t>
            </w:r>
            <w:r w:rsidRPr="00000DE2">
              <w:rPr>
                <w:lang w:bidi="ar-BH"/>
              </w:rPr>
              <w:t>College of Business Administration</w:t>
            </w:r>
          </w:p>
        </w:tc>
      </w:tr>
      <w:tr w:rsidR="00995E94" w:rsidRPr="00000DE2" w14:paraId="6902C219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64CEB501" w14:textId="77777777" w:rsidR="00995E94" w:rsidRPr="00000DE2" w:rsidRDefault="00995E94" w:rsidP="00B5427D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2. Department:</w:t>
            </w:r>
            <w:r w:rsidRPr="00000DE2">
              <w:rPr>
                <w:lang w:bidi="ar-BH"/>
              </w:rPr>
              <w:t xml:space="preserve"> </w:t>
            </w:r>
            <w:r w:rsidR="00B5427D">
              <w:rPr>
                <w:lang w:bidi="ar-BH"/>
              </w:rPr>
              <w:t>Management and Marketing</w:t>
            </w:r>
          </w:p>
        </w:tc>
      </w:tr>
      <w:tr w:rsidR="00995E94" w:rsidRPr="00000DE2" w14:paraId="26BA9964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29DD3803" w14:textId="77777777" w:rsidR="00995E94" w:rsidRPr="00000DE2" w:rsidRDefault="00995E94" w:rsidP="00B5427D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3. Program:</w:t>
            </w:r>
            <w:r w:rsidRPr="00000DE2">
              <w:rPr>
                <w:lang w:bidi="ar-BH"/>
              </w:rPr>
              <w:t xml:space="preserve"> </w:t>
            </w:r>
            <w:r w:rsidRPr="00136CF3">
              <w:rPr>
                <w:lang w:bidi="ar-BH"/>
              </w:rPr>
              <w:t xml:space="preserve">B. Sc. in </w:t>
            </w:r>
            <w:r w:rsidR="00B5427D">
              <w:rPr>
                <w:lang w:bidi="ar-BH"/>
              </w:rPr>
              <w:t>Business Management</w:t>
            </w:r>
          </w:p>
        </w:tc>
      </w:tr>
      <w:tr w:rsidR="00995E94" w:rsidRPr="00000DE2" w14:paraId="675A0E94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5F9B640C" w14:textId="77777777" w:rsidR="00995E94" w:rsidRPr="00000DE2" w:rsidRDefault="00995E94" w:rsidP="00B5427D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4. Course code:</w:t>
            </w:r>
            <w:r w:rsidRPr="00000DE2">
              <w:rPr>
                <w:lang w:bidi="ar-BH"/>
              </w:rPr>
              <w:t xml:space="preserve"> </w:t>
            </w:r>
            <w:r w:rsidR="00B5427D">
              <w:rPr>
                <w:lang w:bidi="ar-BH"/>
              </w:rPr>
              <w:t>MGT</w:t>
            </w:r>
            <w:r w:rsidRPr="00136CF3">
              <w:rPr>
                <w:lang w:bidi="ar-BH"/>
              </w:rPr>
              <w:t xml:space="preserve"> 499</w:t>
            </w:r>
          </w:p>
        </w:tc>
      </w:tr>
      <w:tr w:rsidR="00995E94" w:rsidRPr="00000DE2" w14:paraId="3F0F282D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04EE2507" w14:textId="77777777" w:rsidR="00995E94" w:rsidRPr="00000DE2" w:rsidRDefault="00995E94" w:rsidP="00B5427D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5. Course title:</w:t>
            </w:r>
            <w:r w:rsidRPr="00000DE2">
              <w:rPr>
                <w:lang w:bidi="ar-BH"/>
              </w:rPr>
              <w:t xml:space="preserve"> </w:t>
            </w:r>
            <w:r w:rsidRPr="00136CF3">
              <w:rPr>
                <w:lang w:bidi="ar-BH"/>
              </w:rPr>
              <w:t xml:space="preserve">Graduation Project in </w:t>
            </w:r>
            <w:r w:rsidR="00B5427D">
              <w:rPr>
                <w:lang w:bidi="ar-BH"/>
              </w:rPr>
              <w:t>Management</w:t>
            </w:r>
          </w:p>
        </w:tc>
      </w:tr>
      <w:tr w:rsidR="00995E94" w:rsidRPr="00000DE2" w14:paraId="6738EBB3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43852DC0" w14:textId="181B2EED" w:rsidR="00995E94" w:rsidRPr="00000DE2" w:rsidRDefault="00995E94" w:rsidP="00B52757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6. Course credits:</w:t>
            </w:r>
            <w:r w:rsidRPr="00000DE2">
              <w:rPr>
                <w:lang w:bidi="ar-BH"/>
              </w:rPr>
              <w:t xml:space="preserve"> </w:t>
            </w:r>
            <w:r w:rsidRPr="00080C27">
              <w:rPr>
                <w:lang w:bidi="ar-BH"/>
              </w:rPr>
              <w:t>3 credit hours</w:t>
            </w:r>
          </w:p>
        </w:tc>
      </w:tr>
      <w:tr w:rsidR="00995E94" w:rsidRPr="00000DE2" w14:paraId="4571113D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0DB720C6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7. Pre-requisites:</w:t>
            </w:r>
            <w:r w:rsidRPr="00000DE2">
              <w:rPr>
                <w:lang w:bidi="ar-BH"/>
              </w:rPr>
              <w:t xml:space="preserve"> </w:t>
            </w:r>
            <w:r w:rsidRPr="00080C27">
              <w:rPr>
                <w:lang w:bidi="ar-BH"/>
              </w:rPr>
              <w:t>90 credits</w:t>
            </w:r>
          </w:p>
        </w:tc>
      </w:tr>
      <w:tr w:rsidR="00995E94" w:rsidRPr="00000DE2" w14:paraId="642B4F82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1DAF2BAD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8. Lectures Timing &amp; Location:</w:t>
            </w:r>
            <w:r w:rsidRPr="00000DE2">
              <w:rPr>
                <w:lang w:bidi="ar-BH"/>
              </w:rPr>
              <w:t xml:space="preserve"> </w:t>
            </w:r>
          </w:p>
        </w:tc>
      </w:tr>
      <w:tr w:rsidR="00995E94" w:rsidRPr="00000DE2" w14:paraId="52DFE46D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6C9608E3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 xml:space="preserve">9. Course web-page: </w:t>
            </w:r>
          </w:p>
        </w:tc>
      </w:tr>
      <w:tr w:rsidR="00995E94" w:rsidRPr="00000DE2" w14:paraId="41B5FE09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545798F9" w14:textId="679E8DE4" w:rsidR="00995E94" w:rsidRDefault="00995E94" w:rsidP="009C20E6">
            <w:pPr>
              <w:pStyle w:val="ListParagraph"/>
              <w:bidi w:val="0"/>
              <w:spacing w:after="0" w:line="240" w:lineRule="auto"/>
              <w:ind w:left="111"/>
              <w:rPr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0. Course coordinator:</w:t>
            </w:r>
            <w:r w:rsidRPr="00000DE2">
              <w:rPr>
                <w:lang w:bidi="ar-BH"/>
              </w:rPr>
              <w:t xml:space="preserve"> </w:t>
            </w:r>
            <w:r w:rsidR="00F11B39">
              <w:rPr>
                <w:lang w:bidi="ar-BH"/>
              </w:rPr>
              <w:t>Prof Minwir Al-Shammari</w:t>
            </w:r>
            <w:r w:rsidR="009C20E6">
              <w:rPr>
                <w:lang w:bidi="ar-BH"/>
              </w:rPr>
              <w:t xml:space="preserve">; </w:t>
            </w:r>
            <w:hyperlink r:id="rId11" w:history="1">
              <w:r w:rsidR="009C20E6" w:rsidRPr="004A024B">
                <w:rPr>
                  <w:rStyle w:val="Hyperlink"/>
                  <w:lang w:bidi="ar-BH"/>
                </w:rPr>
                <w:t>malshammari@uob.edu.bh</w:t>
              </w:r>
            </w:hyperlink>
          </w:p>
          <w:p w14:paraId="724AFC17" w14:textId="48A638A5" w:rsidR="009C7614" w:rsidRPr="00000DE2" w:rsidRDefault="009C7614" w:rsidP="009C7614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>
              <w:rPr>
                <w:b/>
                <w:bCs/>
                <w:lang w:bidi="ar-BH"/>
              </w:rPr>
              <w:t xml:space="preserve">Section 01: </w:t>
            </w:r>
            <w:r w:rsidR="00DB09FA">
              <w:rPr>
                <w:b/>
                <w:bCs/>
                <w:lang w:bidi="ar-BH"/>
              </w:rPr>
              <w:t xml:space="preserve">M </w:t>
            </w:r>
            <w:r w:rsidR="00DB09FA" w:rsidRPr="00DB09FA">
              <w:rPr>
                <w:lang w:bidi="ar-BH"/>
              </w:rPr>
              <w:t>15:00-15:50</w:t>
            </w:r>
            <w:r w:rsidR="00DB09FA">
              <w:rPr>
                <w:b/>
                <w:bCs/>
                <w:lang w:bidi="ar-BH"/>
              </w:rPr>
              <w:t xml:space="preserve">   W </w:t>
            </w:r>
            <w:r w:rsidR="00DB09FA" w:rsidRPr="00E577B3">
              <w:rPr>
                <w:rFonts w:eastAsia="Times New Roman"/>
                <w:color w:val="222222"/>
                <w:sz w:val="24"/>
                <w:szCs w:val="24"/>
              </w:rPr>
              <w:t>16:00 To 17:40</w:t>
            </w:r>
          </w:p>
        </w:tc>
      </w:tr>
      <w:tr w:rsidR="00995E94" w:rsidRPr="00000DE2" w14:paraId="7E6D18EA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7DDF6686" w14:textId="1592578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1. Academic year:</w:t>
            </w:r>
            <w:r w:rsidRPr="00000DE2">
              <w:rPr>
                <w:lang w:bidi="ar-BH"/>
              </w:rPr>
              <w:t xml:space="preserve"> </w:t>
            </w:r>
            <w:r w:rsidR="00923556">
              <w:rPr>
                <w:lang w:bidi="ar-BH"/>
              </w:rPr>
              <w:t>2020-2021</w:t>
            </w:r>
          </w:p>
        </w:tc>
      </w:tr>
      <w:tr w:rsidR="007F7C24" w:rsidRPr="00000DE2" w14:paraId="6D9F1B72" w14:textId="77777777" w:rsidTr="007F7C24">
        <w:trPr>
          <w:gridAfter w:val="1"/>
          <w:wAfter w:w="15" w:type="pct"/>
        </w:trPr>
        <w:tc>
          <w:tcPr>
            <w:tcW w:w="1614" w:type="pct"/>
            <w:gridSpan w:val="5"/>
            <w:shd w:val="clear" w:color="auto" w:fill="auto"/>
            <w:vAlign w:val="center"/>
          </w:tcPr>
          <w:p w14:paraId="3A61BB20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2. Semester:</w:t>
            </w:r>
          </w:p>
        </w:tc>
        <w:tc>
          <w:tcPr>
            <w:tcW w:w="224" w:type="pct"/>
            <w:shd w:val="clear" w:color="auto" w:fill="auto"/>
            <w:vAlign w:val="center"/>
          </w:tcPr>
          <w:p w14:paraId="525486AD" w14:textId="01D1BA93" w:rsidR="00995E94" w:rsidRPr="00000DE2" w:rsidRDefault="00995E94" w:rsidP="00B31CF6">
            <w:pPr>
              <w:spacing w:after="0" w:line="240" w:lineRule="auto"/>
              <w:jc w:val="center"/>
              <w:rPr>
                <w:lang w:bidi="ar-BH"/>
              </w:rPr>
            </w:pPr>
          </w:p>
        </w:tc>
        <w:tc>
          <w:tcPr>
            <w:tcW w:w="850" w:type="pct"/>
            <w:gridSpan w:val="2"/>
            <w:shd w:val="clear" w:color="auto" w:fill="auto"/>
            <w:vAlign w:val="center"/>
          </w:tcPr>
          <w:p w14:paraId="0FBF82B4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360"/>
              <w:rPr>
                <w:lang w:bidi="ar-BH"/>
              </w:rPr>
            </w:pPr>
            <w:r w:rsidRPr="00000DE2">
              <w:rPr>
                <w:b/>
                <w:bCs/>
                <w:lang w:bidi="ar-BH"/>
              </w:rPr>
              <w:t>First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105DD6D" w14:textId="43FFF871" w:rsidR="00995E94" w:rsidRPr="00000DE2" w:rsidRDefault="002E14AD" w:rsidP="00B31CF6">
            <w:pPr>
              <w:spacing w:after="0" w:line="240" w:lineRule="auto"/>
              <w:jc w:val="center"/>
              <w:rPr>
                <w:lang w:bidi="ar-BH"/>
              </w:rPr>
            </w:pPr>
            <w:r w:rsidRPr="00D879ED">
              <w:rPr>
                <w:lang w:bidi="ar-BH"/>
              </w:rPr>
              <w:sym w:font="Wingdings 2" w:char="F050"/>
            </w:r>
          </w:p>
        </w:tc>
        <w:tc>
          <w:tcPr>
            <w:tcW w:w="785" w:type="pct"/>
            <w:gridSpan w:val="4"/>
            <w:shd w:val="clear" w:color="auto" w:fill="auto"/>
            <w:vAlign w:val="center"/>
          </w:tcPr>
          <w:p w14:paraId="190C749E" w14:textId="77777777" w:rsidR="00995E94" w:rsidRPr="00000DE2" w:rsidRDefault="00995E94" w:rsidP="00B31CF6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b/>
                <w:bCs/>
                <w:lang w:bidi="ar-BH"/>
              </w:rPr>
              <w:t>Second</w:t>
            </w:r>
          </w:p>
        </w:tc>
        <w:tc>
          <w:tcPr>
            <w:tcW w:w="233" w:type="pct"/>
            <w:gridSpan w:val="3"/>
            <w:shd w:val="clear" w:color="auto" w:fill="auto"/>
            <w:vAlign w:val="center"/>
          </w:tcPr>
          <w:p w14:paraId="0DE298F5" w14:textId="77777777" w:rsidR="00995E94" w:rsidRPr="00000DE2" w:rsidRDefault="00995E94" w:rsidP="00B31CF6">
            <w:pPr>
              <w:spacing w:after="0" w:line="240" w:lineRule="auto"/>
              <w:jc w:val="center"/>
              <w:rPr>
                <w:lang w:bidi="ar-BH"/>
              </w:rPr>
            </w:pPr>
          </w:p>
        </w:tc>
        <w:tc>
          <w:tcPr>
            <w:tcW w:w="1037" w:type="pct"/>
            <w:gridSpan w:val="5"/>
            <w:shd w:val="clear" w:color="auto" w:fill="auto"/>
            <w:vAlign w:val="center"/>
          </w:tcPr>
          <w:p w14:paraId="4912B463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360"/>
              <w:rPr>
                <w:lang w:bidi="ar-BH"/>
              </w:rPr>
            </w:pPr>
            <w:r w:rsidRPr="00000DE2">
              <w:rPr>
                <w:b/>
                <w:bCs/>
                <w:lang w:bidi="ar-BH"/>
              </w:rPr>
              <w:t>Summer</w:t>
            </w:r>
          </w:p>
        </w:tc>
      </w:tr>
      <w:tr w:rsidR="00995E94" w:rsidRPr="00000DE2" w14:paraId="0CF3834F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0BECCA52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3. Textbook(s):</w:t>
            </w:r>
            <w:r w:rsidRPr="00000DE2">
              <w:rPr>
                <w:lang w:bidi="ar-BH"/>
              </w:rPr>
              <w:t xml:space="preserve"> </w:t>
            </w:r>
          </w:p>
          <w:p w14:paraId="161A6077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rPr>
                <w:lang w:bidi="ar-BH"/>
              </w:rPr>
            </w:pPr>
            <w:r w:rsidRPr="00000DE2">
              <w:rPr>
                <w:lang w:bidi="ar-BH"/>
              </w:rPr>
              <w:t>A number of chapters will be selected from the below list of references.</w:t>
            </w:r>
          </w:p>
        </w:tc>
      </w:tr>
      <w:tr w:rsidR="00995E94" w:rsidRPr="00000DE2" w14:paraId="3C584576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75012B83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4. References:</w:t>
            </w:r>
          </w:p>
          <w:p w14:paraId="1CBDE71F" w14:textId="5D91DFC8" w:rsidR="00995E94" w:rsidRPr="0086743E" w:rsidRDefault="000D343C" w:rsidP="0086743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05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Business Research Methods textbooks, e.g., </w:t>
            </w:r>
            <w:proofErr w:type="spellStart"/>
            <w:r w:rsidRPr="001705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Zikmund</w:t>
            </w:r>
            <w:proofErr w:type="spellEnd"/>
            <w:r w:rsidRPr="001705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, </w:t>
            </w:r>
            <w:proofErr w:type="spellStart"/>
            <w:r w:rsidRPr="001705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W.g</w:t>
            </w:r>
            <w:proofErr w:type="spellEnd"/>
            <w:r w:rsidRPr="001705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. (2010), Cengage Pub., 8</w:t>
            </w:r>
            <w:r w:rsidRPr="001705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GB"/>
              </w:rPr>
              <w:t>th</w:t>
            </w:r>
            <w:r w:rsidRPr="001705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edition</w:t>
            </w:r>
            <w:r w:rsidRPr="000D343C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GB"/>
              </w:rPr>
              <w:t xml:space="preserve">.  </w:t>
            </w:r>
          </w:p>
        </w:tc>
      </w:tr>
      <w:tr w:rsidR="00995E94" w:rsidRPr="00000DE2" w14:paraId="238F3900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216D985C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5. Other resources used (e.g. e-Learning, field visits, periodicals, software, etc.):</w:t>
            </w:r>
          </w:p>
          <w:p w14:paraId="3E58D0F7" w14:textId="67E113B3" w:rsidR="004B3B0B" w:rsidRDefault="004B3B0B" w:rsidP="004B3B0B">
            <w:pPr>
              <w:spacing w:after="0" w:line="240" w:lineRule="auto"/>
            </w:pPr>
            <w:r>
              <w:t xml:space="preserve">How to Write a Problem Statement: </w:t>
            </w:r>
            <w:hyperlink r:id="rId12" w:history="1">
              <w:r w:rsidRPr="001640B1">
                <w:rPr>
                  <w:rStyle w:val="Hyperlink"/>
                </w:rPr>
                <w:t>https://www.youtube.com/watch?v=wMFo9FrBq28&amp;list=TLPQMzAwOTIwMjCC3wxfagfdxg&amp;index=2</w:t>
              </w:r>
            </w:hyperlink>
          </w:p>
          <w:p w14:paraId="40BDA660" w14:textId="4CD40BBF" w:rsidR="004B3B0B" w:rsidRDefault="00C55155" w:rsidP="004B3B0B">
            <w:pPr>
              <w:spacing w:after="0" w:line="240" w:lineRule="auto"/>
            </w:pPr>
            <w:r>
              <w:t>How to Write a Literature Review:</w:t>
            </w:r>
          </w:p>
          <w:p w14:paraId="7DD36D48" w14:textId="36CAA648" w:rsidR="00C55155" w:rsidRDefault="009F3E1A" w:rsidP="004B3B0B">
            <w:pPr>
              <w:spacing w:after="0" w:line="240" w:lineRule="auto"/>
              <w:rPr>
                <w:rStyle w:val="Hyperlink"/>
                <w:color w:val="auto"/>
                <w:u w:val="none"/>
              </w:rPr>
            </w:pPr>
            <w:hyperlink r:id="rId13" w:history="1">
              <w:r w:rsidR="00C55155" w:rsidRPr="001640B1">
                <w:rPr>
                  <w:rStyle w:val="Hyperlink"/>
                </w:rPr>
                <w:t>https://www.youtube.com/watch?v=lw8HPXJP1VA</w:t>
              </w:r>
            </w:hyperlink>
          </w:p>
          <w:p w14:paraId="0A99D915" w14:textId="77777777" w:rsidR="008858DB" w:rsidRDefault="008858DB" w:rsidP="009D0F7B">
            <w:pPr>
              <w:spacing w:after="0"/>
              <w:rPr>
                <w:color w:val="0000CC"/>
                <w:lang w:bidi="ar-BH"/>
              </w:rPr>
            </w:pPr>
            <w:r w:rsidRPr="00283069">
              <w:rPr>
                <w:lang w:bidi="ar-BH"/>
              </w:rPr>
              <w:t xml:space="preserve">SPSS Tutorial: </w:t>
            </w:r>
            <w:hyperlink r:id="rId14" w:history="1">
              <w:r w:rsidR="00FC52B4" w:rsidRPr="00682082">
                <w:rPr>
                  <w:rStyle w:val="Hyperlink"/>
                </w:rPr>
                <w:t>https://www.lse.ac.uk/Methodology/Software-tutorials/SPSS-tutorials</w:t>
              </w:r>
            </w:hyperlink>
            <w:r w:rsidR="009D0F7B" w:rsidRPr="008858DB">
              <w:rPr>
                <w:color w:val="0000CC"/>
                <w:lang w:bidi="ar-BH"/>
              </w:rPr>
              <w:t xml:space="preserve"> </w:t>
            </w:r>
          </w:p>
          <w:p w14:paraId="157779FA" w14:textId="0D89CD94" w:rsidR="00963CBD" w:rsidRPr="00963CBD" w:rsidRDefault="00963CBD" w:rsidP="00963CBD">
            <w:pPr>
              <w:spacing w:after="0"/>
              <w:rPr>
                <w:color w:val="0000CC"/>
                <w:lang w:bidi="ar-BH"/>
              </w:rPr>
            </w:pPr>
            <w:r w:rsidRPr="00963CBD">
              <w:rPr>
                <w:lang w:bidi="ar-BH"/>
              </w:rPr>
              <w:t xml:space="preserve">Excel Exercises: </w:t>
            </w:r>
            <w:hyperlink r:id="rId15" w:history="1">
              <w:r w:rsidRPr="00EA399D">
                <w:rPr>
                  <w:rStyle w:val="Hyperlink"/>
                  <w:lang w:bidi="ar-BH"/>
                </w:rPr>
                <w:t>https://wps.prenhall.com/ca_ph_hummelbrunner_busstat_3/15/3896/997477.cw/index.html</w:t>
              </w:r>
            </w:hyperlink>
          </w:p>
        </w:tc>
      </w:tr>
      <w:tr w:rsidR="00995E94" w:rsidRPr="00000DE2" w14:paraId="1F4FADA3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488A6BEC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6. Course description (from the catalog):</w:t>
            </w:r>
          </w:p>
          <w:p w14:paraId="015B1C0C" w14:textId="77777777" w:rsidR="000D343C" w:rsidRPr="00000DE2" w:rsidRDefault="00B5427D" w:rsidP="00950F81">
            <w:pPr>
              <w:spacing w:after="0" w:line="240" w:lineRule="auto"/>
              <w:jc w:val="both"/>
            </w:pPr>
            <w:r>
              <w:t>The course aims to introduce students to the application of research skills in Management in the form of a written project. Students will work under the supervision of the course instructor on one of the recent Management issues and prepare a proposal for approval of topic. The final written report should be submitted to the instructor and presented in the class at the end of the semester.</w:t>
            </w:r>
          </w:p>
        </w:tc>
      </w:tr>
      <w:tr w:rsidR="00995E94" w:rsidRPr="00000DE2" w14:paraId="76836EC6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4EC4FF50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7. Course Intended Learning Outcomes (CILOs):</w:t>
            </w:r>
          </w:p>
        </w:tc>
      </w:tr>
      <w:tr w:rsidR="00995E94" w:rsidRPr="00000DE2" w14:paraId="38BEC3F2" w14:textId="77777777" w:rsidTr="00EC72C1">
        <w:tc>
          <w:tcPr>
            <w:tcW w:w="3530" w:type="pct"/>
            <w:gridSpan w:val="12"/>
            <w:vMerge w:val="restart"/>
            <w:shd w:val="clear" w:color="auto" w:fill="auto"/>
            <w:vAlign w:val="center"/>
          </w:tcPr>
          <w:p w14:paraId="2B3D87D5" w14:textId="77777777" w:rsidR="00995E94" w:rsidRPr="00000DE2" w:rsidRDefault="00995E94" w:rsidP="00B31CF6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i/>
                <w:iCs/>
                <w:lang w:bidi="ar-BH"/>
              </w:rPr>
              <w:t>CILOs</w:t>
            </w:r>
          </w:p>
        </w:tc>
        <w:tc>
          <w:tcPr>
            <w:tcW w:w="1470" w:type="pct"/>
            <w:gridSpan w:val="10"/>
            <w:shd w:val="clear" w:color="auto" w:fill="auto"/>
            <w:vAlign w:val="center"/>
          </w:tcPr>
          <w:p w14:paraId="7290D16A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Mapping to PILOs</w:t>
            </w:r>
          </w:p>
        </w:tc>
      </w:tr>
      <w:tr w:rsidR="007B536E" w:rsidRPr="00000DE2" w14:paraId="02B9617A" w14:textId="77777777" w:rsidTr="00EC72C1">
        <w:tc>
          <w:tcPr>
            <w:tcW w:w="3530" w:type="pct"/>
            <w:gridSpan w:val="12"/>
            <w:vMerge/>
            <w:shd w:val="clear" w:color="auto" w:fill="auto"/>
            <w:vAlign w:val="center"/>
          </w:tcPr>
          <w:p w14:paraId="096FFF3F" w14:textId="77777777" w:rsidR="00995E94" w:rsidRPr="00000DE2" w:rsidRDefault="00995E94" w:rsidP="00B31CF6">
            <w:pPr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</w:p>
        </w:tc>
        <w:tc>
          <w:tcPr>
            <w:tcW w:w="234" w:type="pct"/>
            <w:gridSpan w:val="2"/>
            <w:shd w:val="clear" w:color="auto" w:fill="auto"/>
            <w:vAlign w:val="center"/>
          </w:tcPr>
          <w:p w14:paraId="289FCFAE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a</w:t>
            </w:r>
          </w:p>
        </w:tc>
        <w:tc>
          <w:tcPr>
            <w:tcW w:w="233" w:type="pct"/>
            <w:gridSpan w:val="3"/>
            <w:shd w:val="clear" w:color="auto" w:fill="auto"/>
            <w:vAlign w:val="center"/>
          </w:tcPr>
          <w:p w14:paraId="15EF1E1B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b</w:t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1162A7C3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c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0CA8EED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d</w:t>
            </w:r>
          </w:p>
        </w:tc>
        <w:tc>
          <w:tcPr>
            <w:tcW w:w="361" w:type="pct"/>
            <w:shd w:val="clear" w:color="auto" w:fill="auto"/>
            <w:vAlign w:val="center"/>
          </w:tcPr>
          <w:p w14:paraId="45D9DE95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e</w:t>
            </w:r>
          </w:p>
        </w:tc>
        <w:tc>
          <w:tcPr>
            <w:tcW w:w="230" w:type="pct"/>
            <w:gridSpan w:val="2"/>
            <w:shd w:val="clear" w:color="auto" w:fill="auto"/>
            <w:vAlign w:val="center"/>
          </w:tcPr>
          <w:p w14:paraId="523CD4B7" w14:textId="77777777" w:rsidR="00995E94" w:rsidRPr="00000DE2" w:rsidRDefault="00995E94" w:rsidP="00B31CF6">
            <w:pPr>
              <w:spacing w:after="0" w:line="240" w:lineRule="auto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f</w:t>
            </w:r>
          </w:p>
        </w:tc>
      </w:tr>
      <w:tr w:rsidR="007B536E" w:rsidRPr="00000DE2" w14:paraId="7A902DBE" w14:textId="77777777" w:rsidTr="00EC72C1">
        <w:tc>
          <w:tcPr>
            <w:tcW w:w="3530" w:type="pct"/>
            <w:gridSpan w:val="12"/>
            <w:shd w:val="clear" w:color="auto" w:fill="auto"/>
          </w:tcPr>
          <w:p w14:paraId="1CDD3580" w14:textId="77777777" w:rsidR="00995E94" w:rsidRPr="00000DE2" w:rsidRDefault="00995E94" w:rsidP="00995E94">
            <w:pPr>
              <w:pStyle w:val="ListParagraph"/>
              <w:numPr>
                <w:ilvl w:val="0"/>
                <w:numId w:val="2"/>
              </w:numPr>
              <w:bidi w:val="0"/>
              <w:spacing w:after="0" w:line="240" w:lineRule="auto"/>
              <w:rPr>
                <w:b/>
                <w:bCs/>
                <w:lang w:bidi="ar-BH"/>
              </w:rPr>
            </w:pPr>
            <w:r w:rsidRPr="00000DE2">
              <w:rPr>
                <w:lang w:bidi="ar-BH"/>
              </w:rPr>
              <w:t>Knowledge and understanding of the basics and structure of research generally.</w:t>
            </w:r>
          </w:p>
        </w:tc>
        <w:tc>
          <w:tcPr>
            <w:tcW w:w="234" w:type="pct"/>
            <w:gridSpan w:val="2"/>
            <w:shd w:val="clear" w:color="auto" w:fill="auto"/>
            <w:vAlign w:val="center"/>
          </w:tcPr>
          <w:p w14:paraId="6D5A4179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3" w:type="pct"/>
            <w:gridSpan w:val="3"/>
            <w:shd w:val="clear" w:color="auto" w:fill="auto"/>
            <w:vAlign w:val="center"/>
          </w:tcPr>
          <w:p w14:paraId="3A8EA4DC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179" w:type="pct"/>
            <w:shd w:val="clear" w:color="auto" w:fill="auto"/>
            <w:vAlign w:val="center"/>
          </w:tcPr>
          <w:p w14:paraId="0D5766F7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6D15B971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361" w:type="pct"/>
            <w:shd w:val="clear" w:color="auto" w:fill="auto"/>
            <w:vAlign w:val="center"/>
          </w:tcPr>
          <w:p w14:paraId="7578083A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230" w:type="pct"/>
            <w:gridSpan w:val="2"/>
            <w:shd w:val="clear" w:color="auto" w:fill="auto"/>
            <w:vAlign w:val="center"/>
          </w:tcPr>
          <w:p w14:paraId="18E093BB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</w:tr>
      <w:tr w:rsidR="007B536E" w:rsidRPr="00000DE2" w14:paraId="0A20867A" w14:textId="77777777" w:rsidTr="00EC72C1">
        <w:tc>
          <w:tcPr>
            <w:tcW w:w="3530" w:type="pct"/>
            <w:gridSpan w:val="12"/>
            <w:shd w:val="clear" w:color="auto" w:fill="auto"/>
          </w:tcPr>
          <w:p w14:paraId="0837D6CD" w14:textId="77777777" w:rsidR="00995E94" w:rsidRPr="00000DE2" w:rsidRDefault="00995E94" w:rsidP="00995E94">
            <w:pPr>
              <w:pStyle w:val="ListParagraph"/>
              <w:numPr>
                <w:ilvl w:val="0"/>
                <w:numId w:val="2"/>
              </w:numPr>
              <w:bidi w:val="0"/>
              <w:spacing w:after="0" w:line="240" w:lineRule="auto"/>
              <w:jc w:val="both"/>
              <w:rPr>
                <w:b/>
                <w:bCs/>
                <w:lang w:bidi="ar-BH"/>
              </w:rPr>
            </w:pPr>
            <w:r w:rsidRPr="00000DE2">
              <w:rPr>
                <w:lang w:bidi="ar-BH"/>
              </w:rPr>
              <w:t xml:space="preserve">Knowledge and understanding of the nature and various approaches to </w:t>
            </w:r>
            <w:r w:rsidR="00B5427D">
              <w:rPr>
                <w:lang w:bidi="ar-BH"/>
              </w:rPr>
              <w:t>Business Management</w:t>
            </w:r>
            <w:r w:rsidRPr="00000DE2">
              <w:rPr>
                <w:lang w:bidi="ar-BH"/>
              </w:rPr>
              <w:t xml:space="preserve"> research.</w:t>
            </w:r>
          </w:p>
        </w:tc>
        <w:tc>
          <w:tcPr>
            <w:tcW w:w="234" w:type="pct"/>
            <w:gridSpan w:val="2"/>
            <w:shd w:val="clear" w:color="auto" w:fill="auto"/>
            <w:vAlign w:val="center"/>
          </w:tcPr>
          <w:p w14:paraId="613824DA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3" w:type="pct"/>
            <w:gridSpan w:val="3"/>
            <w:shd w:val="clear" w:color="auto" w:fill="auto"/>
            <w:vAlign w:val="center"/>
          </w:tcPr>
          <w:p w14:paraId="41EAA9BE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627EC31A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340F978F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361" w:type="pct"/>
            <w:shd w:val="clear" w:color="auto" w:fill="auto"/>
            <w:vAlign w:val="center"/>
          </w:tcPr>
          <w:p w14:paraId="55361DFE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230" w:type="pct"/>
            <w:gridSpan w:val="2"/>
            <w:shd w:val="clear" w:color="auto" w:fill="auto"/>
            <w:vAlign w:val="center"/>
          </w:tcPr>
          <w:p w14:paraId="18297956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</w:tr>
      <w:tr w:rsidR="007B536E" w:rsidRPr="00000DE2" w14:paraId="0138BC0A" w14:textId="77777777" w:rsidTr="00EC72C1">
        <w:tc>
          <w:tcPr>
            <w:tcW w:w="3530" w:type="pct"/>
            <w:gridSpan w:val="12"/>
            <w:shd w:val="clear" w:color="auto" w:fill="auto"/>
          </w:tcPr>
          <w:p w14:paraId="1CD3AC92" w14:textId="77777777" w:rsidR="00995E94" w:rsidRPr="00000DE2" w:rsidRDefault="00995E94" w:rsidP="00995E94">
            <w:pPr>
              <w:pStyle w:val="ListParagraph"/>
              <w:numPr>
                <w:ilvl w:val="0"/>
                <w:numId w:val="2"/>
              </w:numPr>
              <w:bidi w:val="0"/>
              <w:spacing w:after="0" w:line="240" w:lineRule="auto"/>
              <w:jc w:val="both"/>
              <w:rPr>
                <w:b/>
                <w:bCs/>
                <w:lang w:bidi="ar-BH"/>
              </w:rPr>
            </w:pPr>
            <w:r w:rsidRPr="00000DE2">
              <w:rPr>
                <w:lang w:bidi="ar-BH"/>
              </w:rPr>
              <w:t xml:space="preserve">Develop research proposal by selecting among different </w:t>
            </w:r>
            <w:r w:rsidR="00B5427D">
              <w:rPr>
                <w:lang w:bidi="ar-BH"/>
              </w:rPr>
              <w:t>Business Management</w:t>
            </w:r>
            <w:r w:rsidRPr="00000DE2">
              <w:rPr>
                <w:lang w:bidi="ar-BH"/>
              </w:rPr>
              <w:t xml:space="preserve"> research topics.</w:t>
            </w:r>
          </w:p>
        </w:tc>
        <w:tc>
          <w:tcPr>
            <w:tcW w:w="234" w:type="pct"/>
            <w:gridSpan w:val="2"/>
            <w:shd w:val="clear" w:color="auto" w:fill="auto"/>
            <w:vAlign w:val="center"/>
          </w:tcPr>
          <w:p w14:paraId="7F9023FE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233" w:type="pct"/>
            <w:gridSpan w:val="3"/>
            <w:shd w:val="clear" w:color="auto" w:fill="auto"/>
            <w:vAlign w:val="center"/>
          </w:tcPr>
          <w:p w14:paraId="57C1C800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179" w:type="pct"/>
            <w:shd w:val="clear" w:color="auto" w:fill="auto"/>
            <w:vAlign w:val="center"/>
          </w:tcPr>
          <w:p w14:paraId="4022843D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0737E2A5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361" w:type="pct"/>
            <w:shd w:val="clear" w:color="auto" w:fill="auto"/>
            <w:vAlign w:val="center"/>
          </w:tcPr>
          <w:p w14:paraId="05FE7630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230" w:type="pct"/>
            <w:gridSpan w:val="2"/>
            <w:shd w:val="clear" w:color="auto" w:fill="auto"/>
            <w:vAlign w:val="center"/>
          </w:tcPr>
          <w:p w14:paraId="0E08C34B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</w:tr>
      <w:tr w:rsidR="007B536E" w:rsidRPr="00000DE2" w14:paraId="757C9236" w14:textId="77777777" w:rsidTr="00EC72C1">
        <w:tc>
          <w:tcPr>
            <w:tcW w:w="3530" w:type="pct"/>
            <w:gridSpan w:val="12"/>
            <w:shd w:val="clear" w:color="auto" w:fill="auto"/>
          </w:tcPr>
          <w:p w14:paraId="78926A0D" w14:textId="77777777" w:rsidR="00995E94" w:rsidRPr="00000DE2" w:rsidRDefault="00995E94" w:rsidP="00995E94">
            <w:pPr>
              <w:pStyle w:val="ListParagraph"/>
              <w:numPr>
                <w:ilvl w:val="0"/>
                <w:numId w:val="2"/>
              </w:numPr>
              <w:bidi w:val="0"/>
              <w:spacing w:after="0" w:line="240" w:lineRule="auto"/>
              <w:rPr>
                <w:b/>
                <w:bCs/>
                <w:lang w:bidi="ar-BH"/>
              </w:rPr>
            </w:pPr>
            <w:r w:rsidRPr="00000DE2">
              <w:rPr>
                <w:lang w:bidi="ar-BH"/>
              </w:rPr>
              <w:t xml:space="preserve">Ability to identify different </w:t>
            </w:r>
            <w:r w:rsidR="00B5427D">
              <w:rPr>
                <w:lang w:bidi="ar-BH"/>
              </w:rPr>
              <w:t>Business Management</w:t>
            </w:r>
            <w:r w:rsidR="00B5427D" w:rsidRPr="00000DE2">
              <w:rPr>
                <w:lang w:bidi="ar-BH"/>
              </w:rPr>
              <w:t xml:space="preserve"> </w:t>
            </w:r>
            <w:r w:rsidRPr="00000DE2">
              <w:rPr>
                <w:lang w:bidi="ar-BH"/>
              </w:rPr>
              <w:t>research topics.</w:t>
            </w:r>
          </w:p>
        </w:tc>
        <w:tc>
          <w:tcPr>
            <w:tcW w:w="234" w:type="pct"/>
            <w:gridSpan w:val="2"/>
            <w:shd w:val="clear" w:color="auto" w:fill="auto"/>
            <w:vAlign w:val="center"/>
          </w:tcPr>
          <w:p w14:paraId="23FB6B30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233" w:type="pct"/>
            <w:gridSpan w:val="3"/>
            <w:shd w:val="clear" w:color="auto" w:fill="auto"/>
            <w:vAlign w:val="center"/>
          </w:tcPr>
          <w:p w14:paraId="7F4BD631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179" w:type="pct"/>
            <w:shd w:val="clear" w:color="auto" w:fill="auto"/>
            <w:vAlign w:val="center"/>
          </w:tcPr>
          <w:p w14:paraId="1B651A20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0A80F13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361" w:type="pct"/>
            <w:shd w:val="clear" w:color="auto" w:fill="auto"/>
            <w:vAlign w:val="center"/>
          </w:tcPr>
          <w:p w14:paraId="1A571064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230" w:type="pct"/>
            <w:gridSpan w:val="2"/>
            <w:shd w:val="clear" w:color="auto" w:fill="auto"/>
            <w:vAlign w:val="center"/>
          </w:tcPr>
          <w:p w14:paraId="191C808E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</w:tr>
      <w:tr w:rsidR="007B536E" w:rsidRPr="00000DE2" w14:paraId="74EFC92B" w14:textId="77777777" w:rsidTr="00EC72C1">
        <w:tc>
          <w:tcPr>
            <w:tcW w:w="3530" w:type="pct"/>
            <w:gridSpan w:val="12"/>
            <w:shd w:val="clear" w:color="auto" w:fill="auto"/>
          </w:tcPr>
          <w:p w14:paraId="47021E86" w14:textId="77777777" w:rsidR="00995E94" w:rsidRPr="00000DE2" w:rsidRDefault="00995E94" w:rsidP="00995E94">
            <w:pPr>
              <w:pStyle w:val="ListParagraph"/>
              <w:numPr>
                <w:ilvl w:val="0"/>
                <w:numId w:val="2"/>
              </w:numPr>
              <w:bidi w:val="0"/>
              <w:spacing w:after="0" w:line="240" w:lineRule="auto"/>
              <w:rPr>
                <w:b/>
                <w:bCs/>
                <w:lang w:bidi="ar-BH"/>
              </w:rPr>
            </w:pPr>
            <w:r w:rsidRPr="00000DE2">
              <w:rPr>
                <w:lang w:bidi="ar-BH"/>
              </w:rPr>
              <w:lastRenderedPageBreak/>
              <w:t>Ability to prepare and present a research project.</w:t>
            </w:r>
          </w:p>
        </w:tc>
        <w:tc>
          <w:tcPr>
            <w:tcW w:w="234" w:type="pct"/>
            <w:gridSpan w:val="2"/>
            <w:shd w:val="clear" w:color="auto" w:fill="auto"/>
            <w:vAlign w:val="center"/>
          </w:tcPr>
          <w:p w14:paraId="3759CCBA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233" w:type="pct"/>
            <w:gridSpan w:val="3"/>
            <w:shd w:val="clear" w:color="auto" w:fill="auto"/>
            <w:vAlign w:val="center"/>
          </w:tcPr>
          <w:p w14:paraId="0B0FD171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</w:p>
        </w:tc>
        <w:tc>
          <w:tcPr>
            <w:tcW w:w="179" w:type="pct"/>
            <w:shd w:val="clear" w:color="auto" w:fill="auto"/>
            <w:vAlign w:val="center"/>
          </w:tcPr>
          <w:p w14:paraId="78E295AB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2794B51D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361" w:type="pct"/>
            <w:shd w:val="clear" w:color="auto" w:fill="auto"/>
            <w:vAlign w:val="center"/>
          </w:tcPr>
          <w:p w14:paraId="0EF4D3E8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  <w:tc>
          <w:tcPr>
            <w:tcW w:w="230" w:type="pct"/>
            <w:gridSpan w:val="2"/>
            <w:shd w:val="clear" w:color="auto" w:fill="auto"/>
            <w:vAlign w:val="center"/>
          </w:tcPr>
          <w:p w14:paraId="617231DD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sym w:font="Wingdings 2" w:char="F050"/>
            </w:r>
          </w:p>
        </w:tc>
      </w:tr>
      <w:tr w:rsidR="00995E94" w:rsidRPr="00000DE2" w14:paraId="20594919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2E056751" w14:textId="77777777" w:rsidR="00995E94" w:rsidRPr="00000DE2" w:rsidRDefault="00995E94" w:rsidP="00B31CF6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8. Course assessment:</w:t>
            </w:r>
          </w:p>
        </w:tc>
      </w:tr>
      <w:tr w:rsidR="007B536E" w:rsidRPr="00000DE2" w14:paraId="52E136A2" w14:textId="77777777" w:rsidTr="00AB6672">
        <w:tc>
          <w:tcPr>
            <w:tcW w:w="1260" w:type="pct"/>
            <w:gridSpan w:val="3"/>
            <w:shd w:val="clear" w:color="auto" w:fill="auto"/>
            <w:vAlign w:val="center"/>
          </w:tcPr>
          <w:p w14:paraId="1C56002D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</w:rPr>
            </w:pPr>
            <w:r w:rsidRPr="00000DE2">
              <w:rPr>
                <w:i/>
              </w:rPr>
              <w:t>Assessment Type</w:t>
            </w:r>
          </w:p>
        </w:tc>
        <w:tc>
          <w:tcPr>
            <w:tcW w:w="1112" w:type="pct"/>
            <w:gridSpan w:val="4"/>
            <w:shd w:val="clear" w:color="auto" w:fill="auto"/>
            <w:vAlign w:val="center"/>
          </w:tcPr>
          <w:p w14:paraId="2A518BC0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</w:rPr>
            </w:pPr>
            <w:r w:rsidRPr="00000DE2">
              <w:rPr>
                <w:i/>
              </w:rPr>
              <w:t>Details/ Explanation of Assessment in relation to CILOs</w:t>
            </w:r>
          </w:p>
        </w:tc>
        <w:tc>
          <w:tcPr>
            <w:tcW w:w="571" w:type="pct"/>
            <w:gridSpan w:val="3"/>
            <w:shd w:val="clear" w:color="auto" w:fill="auto"/>
            <w:vAlign w:val="center"/>
          </w:tcPr>
          <w:p w14:paraId="156B1095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</w:rPr>
            </w:pPr>
            <w:r w:rsidRPr="00000DE2">
              <w:rPr>
                <w:i/>
              </w:rPr>
              <w:t>Number</w:t>
            </w:r>
          </w:p>
        </w:tc>
        <w:tc>
          <w:tcPr>
            <w:tcW w:w="974" w:type="pct"/>
            <w:gridSpan w:val="5"/>
            <w:shd w:val="clear" w:color="auto" w:fill="auto"/>
            <w:vAlign w:val="center"/>
          </w:tcPr>
          <w:p w14:paraId="4767D0B6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</w:rPr>
            </w:pPr>
            <w:r w:rsidRPr="00000DE2">
              <w:rPr>
                <w:i/>
              </w:rPr>
              <w:t>Weight</w:t>
            </w:r>
          </w:p>
        </w:tc>
        <w:tc>
          <w:tcPr>
            <w:tcW w:w="1083" w:type="pct"/>
            <w:gridSpan w:val="7"/>
            <w:shd w:val="clear" w:color="auto" w:fill="auto"/>
            <w:vAlign w:val="center"/>
          </w:tcPr>
          <w:p w14:paraId="74BEB2E0" w14:textId="77777777" w:rsidR="00995E94" w:rsidRPr="00000DE2" w:rsidRDefault="00995E94" w:rsidP="00B31CF6">
            <w:pPr>
              <w:spacing w:after="0" w:line="240" w:lineRule="auto"/>
              <w:jc w:val="center"/>
              <w:rPr>
                <w:i/>
              </w:rPr>
            </w:pPr>
            <w:r w:rsidRPr="00000DE2">
              <w:rPr>
                <w:i/>
              </w:rPr>
              <w:t>Date(s)</w:t>
            </w:r>
          </w:p>
        </w:tc>
      </w:tr>
      <w:tr w:rsidR="007B536E" w:rsidRPr="00000DE2" w14:paraId="352AD269" w14:textId="77777777" w:rsidTr="00AB6672">
        <w:tc>
          <w:tcPr>
            <w:tcW w:w="1260" w:type="pct"/>
            <w:gridSpan w:val="3"/>
            <w:shd w:val="clear" w:color="auto" w:fill="auto"/>
            <w:vAlign w:val="center"/>
          </w:tcPr>
          <w:p w14:paraId="24F9B70D" w14:textId="13571BDF" w:rsidR="00995E94" w:rsidRPr="00000DE2" w:rsidRDefault="00896831" w:rsidP="00B31CF6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>Quiz</w:t>
            </w:r>
          </w:p>
        </w:tc>
        <w:tc>
          <w:tcPr>
            <w:tcW w:w="1112" w:type="pct"/>
            <w:gridSpan w:val="4"/>
            <w:shd w:val="clear" w:color="auto" w:fill="auto"/>
            <w:vAlign w:val="center"/>
          </w:tcPr>
          <w:p w14:paraId="1AF02B2B" w14:textId="77777777" w:rsidR="00995E94" w:rsidRPr="00000DE2" w:rsidRDefault="00995E94" w:rsidP="00B31CF6">
            <w:pPr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>1, 2 and 5</w:t>
            </w:r>
          </w:p>
        </w:tc>
        <w:tc>
          <w:tcPr>
            <w:tcW w:w="571" w:type="pct"/>
            <w:gridSpan w:val="3"/>
            <w:shd w:val="clear" w:color="auto" w:fill="auto"/>
            <w:vAlign w:val="center"/>
          </w:tcPr>
          <w:p w14:paraId="0AB4C201" w14:textId="1AD1DAA9" w:rsidR="00995E94" w:rsidRPr="00000DE2" w:rsidRDefault="00713BAE" w:rsidP="00B31CF6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974" w:type="pct"/>
            <w:gridSpan w:val="5"/>
            <w:shd w:val="clear" w:color="auto" w:fill="auto"/>
            <w:vAlign w:val="center"/>
          </w:tcPr>
          <w:p w14:paraId="53834860" w14:textId="36ACBB93" w:rsidR="00995E94" w:rsidRPr="00000DE2" w:rsidRDefault="00713BAE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1</w:t>
            </w:r>
            <w:r w:rsidR="00896831">
              <w:rPr>
                <w:iCs/>
              </w:rPr>
              <w:t>0</w:t>
            </w:r>
            <w:r w:rsidR="00652350">
              <w:rPr>
                <w:iCs/>
              </w:rPr>
              <w:t>%</w:t>
            </w:r>
          </w:p>
        </w:tc>
        <w:tc>
          <w:tcPr>
            <w:tcW w:w="1083" w:type="pct"/>
            <w:gridSpan w:val="7"/>
            <w:shd w:val="clear" w:color="auto" w:fill="auto"/>
            <w:vAlign w:val="center"/>
          </w:tcPr>
          <w:p w14:paraId="6E7C6490" w14:textId="31152FB6" w:rsidR="00995E94" w:rsidRPr="00000DE2" w:rsidRDefault="00582014" w:rsidP="00B31CF6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10/03/2021</w:t>
            </w:r>
          </w:p>
        </w:tc>
      </w:tr>
      <w:tr w:rsidR="007F7C24" w:rsidRPr="00000DE2" w14:paraId="20642FC5" w14:textId="77777777" w:rsidTr="00AB6672">
        <w:tc>
          <w:tcPr>
            <w:tcW w:w="1260" w:type="pct"/>
            <w:gridSpan w:val="3"/>
            <w:shd w:val="clear" w:color="auto" w:fill="auto"/>
            <w:vAlign w:val="center"/>
          </w:tcPr>
          <w:p w14:paraId="5B25B7EB" w14:textId="26C5C7D0" w:rsidR="007F7C24" w:rsidRPr="00000DE2" w:rsidRDefault="00A64E4F" w:rsidP="00B7708D">
            <w:pPr>
              <w:tabs>
                <w:tab w:val="center" w:pos="2220"/>
                <w:tab w:val="left" w:pos="2927"/>
              </w:tabs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 xml:space="preserve">Research </w:t>
            </w:r>
            <w:r w:rsidR="00B7708D">
              <w:rPr>
                <w:iCs/>
              </w:rPr>
              <w:t xml:space="preserve">Proposal </w:t>
            </w:r>
          </w:p>
        </w:tc>
        <w:tc>
          <w:tcPr>
            <w:tcW w:w="1112" w:type="pct"/>
            <w:gridSpan w:val="4"/>
            <w:shd w:val="clear" w:color="auto" w:fill="auto"/>
            <w:vAlign w:val="center"/>
          </w:tcPr>
          <w:p w14:paraId="510D9114" w14:textId="7076093A" w:rsidR="007F7C24" w:rsidRPr="00000DE2" w:rsidRDefault="007F7C24" w:rsidP="007F7C24">
            <w:pPr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>1, 2, 3, 4 and 5</w:t>
            </w:r>
          </w:p>
        </w:tc>
        <w:tc>
          <w:tcPr>
            <w:tcW w:w="571" w:type="pct"/>
            <w:gridSpan w:val="3"/>
            <w:shd w:val="clear" w:color="auto" w:fill="auto"/>
            <w:vAlign w:val="center"/>
          </w:tcPr>
          <w:p w14:paraId="10839CE3" w14:textId="7B4CF359" w:rsidR="007F7C24" w:rsidRPr="00000DE2" w:rsidRDefault="007F7C24" w:rsidP="007F7C24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974" w:type="pct"/>
            <w:gridSpan w:val="5"/>
            <w:shd w:val="clear" w:color="auto" w:fill="auto"/>
            <w:vAlign w:val="center"/>
          </w:tcPr>
          <w:p w14:paraId="2426642B" w14:textId="52209225" w:rsidR="007F7C24" w:rsidRPr="00000DE2" w:rsidRDefault="007F7C24" w:rsidP="007F7C24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10%</w:t>
            </w:r>
          </w:p>
        </w:tc>
        <w:tc>
          <w:tcPr>
            <w:tcW w:w="1083" w:type="pct"/>
            <w:gridSpan w:val="7"/>
            <w:shd w:val="clear" w:color="auto" w:fill="auto"/>
            <w:vAlign w:val="center"/>
          </w:tcPr>
          <w:p w14:paraId="6FDD85D5" w14:textId="3DC8579E" w:rsidR="007F7C24" w:rsidRPr="00000DE2" w:rsidRDefault="000E021B" w:rsidP="007F7C24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30/03/2021</w:t>
            </w:r>
          </w:p>
        </w:tc>
      </w:tr>
      <w:tr w:rsidR="00AB6672" w:rsidRPr="00000DE2" w14:paraId="122C471B" w14:textId="77777777" w:rsidTr="00AB6672">
        <w:tc>
          <w:tcPr>
            <w:tcW w:w="1260" w:type="pct"/>
            <w:gridSpan w:val="3"/>
            <w:shd w:val="clear" w:color="auto" w:fill="auto"/>
            <w:vAlign w:val="center"/>
          </w:tcPr>
          <w:p w14:paraId="52CAD9C0" w14:textId="05BF1092" w:rsidR="00AB6672" w:rsidRDefault="00A64E4F" w:rsidP="00AB6672">
            <w:pPr>
              <w:tabs>
                <w:tab w:val="center" w:pos="2220"/>
                <w:tab w:val="left" w:pos="2927"/>
              </w:tabs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>Proposal Presentation</w:t>
            </w:r>
          </w:p>
        </w:tc>
        <w:tc>
          <w:tcPr>
            <w:tcW w:w="1112" w:type="pct"/>
            <w:gridSpan w:val="4"/>
            <w:shd w:val="clear" w:color="auto" w:fill="auto"/>
            <w:vAlign w:val="center"/>
          </w:tcPr>
          <w:p w14:paraId="4B1071BE" w14:textId="04640B55" w:rsidR="00AB6672" w:rsidRPr="00000DE2" w:rsidRDefault="00AB6672" w:rsidP="00AB6672">
            <w:pPr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>1, 2, 3, 4 and 5</w:t>
            </w:r>
          </w:p>
        </w:tc>
        <w:tc>
          <w:tcPr>
            <w:tcW w:w="571" w:type="pct"/>
            <w:gridSpan w:val="3"/>
            <w:shd w:val="clear" w:color="auto" w:fill="auto"/>
            <w:vAlign w:val="center"/>
          </w:tcPr>
          <w:p w14:paraId="50E85B71" w14:textId="0D1381A4" w:rsidR="00AB6672" w:rsidRDefault="00AB6672" w:rsidP="00AB6672">
            <w:pPr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>1</w:t>
            </w:r>
          </w:p>
        </w:tc>
        <w:tc>
          <w:tcPr>
            <w:tcW w:w="974" w:type="pct"/>
            <w:gridSpan w:val="5"/>
            <w:shd w:val="clear" w:color="auto" w:fill="auto"/>
            <w:vAlign w:val="center"/>
          </w:tcPr>
          <w:p w14:paraId="7D08DA95" w14:textId="4061282D" w:rsidR="00AB667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3</w:t>
            </w:r>
            <w:r w:rsidRPr="00000DE2">
              <w:rPr>
                <w:iCs/>
              </w:rPr>
              <w:t>0%</w:t>
            </w:r>
            <w:r>
              <w:rPr>
                <w:iCs/>
              </w:rPr>
              <w:t xml:space="preserve"> </w:t>
            </w:r>
          </w:p>
        </w:tc>
        <w:tc>
          <w:tcPr>
            <w:tcW w:w="1083" w:type="pct"/>
            <w:gridSpan w:val="7"/>
            <w:shd w:val="clear" w:color="auto" w:fill="auto"/>
            <w:vAlign w:val="center"/>
          </w:tcPr>
          <w:p w14:paraId="57B692D8" w14:textId="6A4F17A5" w:rsidR="00AB667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30/03/2021</w:t>
            </w:r>
          </w:p>
        </w:tc>
      </w:tr>
      <w:tr w:rsidR="00AB6672" w:rsidRPr="00000DE2" w14:paraId="58E6E8B5" w14:textId="77777777" w:rsidTr="00AB6672">
        <w:tc>
          <w:tcPr>
            <w:tcW w:w="1260" w:type="pct"/>
            <w:gridSpan w:val="3"/>
            <w:shd w:val="clear" w:color="auto" w:fill="auto"/>
            <w:vAlign w:val="center"/>
          </w:tcPr>
          <w:p w14:paraId="3B60B495" w14:textId="4F2740B8" w:rsidR="00AB6672" w:rsidRDefault="00AB6672" w:rsidP="00AB6672">
            <w:pPr>
              <w:tabs>
                <w:tab w:val="center" w:pos="2220"/>
                <w:tab w:val="left" w:pos="2927"/>
              </w:tabs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>Excel-Based Problem</w:t>
            </w:r>
          </w:p>
        </w:tc>
        <w:tc>
          <w:tcPr>
            <w:tcW w:w="1112" w:type="pct"/>
            <w:gridSpan w:val="4"/>
            <w:shd w:val="clear" w:color="auto" w:fill="auto"/>
            <w:vAlign w:val="center"/>
          </w:tcPr>
          <w:p w14:paraId="07FC8994" w14:textId="2FEAB168" w:rsidR="00AB6672" w:rsidRPr="00000DE2" w:rsidRDefault="00AB6672" w:rsidP="00AB6672">
            <w:pPr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>1, 2 and 5</w:t>
            </w:r>
          </w:p>
        </w:tc>
        <w:tc>
          <w:tcPr>
            <w:tcW w:w="571" w:type="pct"/>
            <w:gridSpan w:val="3"/>
            <w:shd w:val="clear" w:color="auto" w:fill="auto"/>
            <w:vAlign w:val="center"/>
          </w:tcPr>
          <w:p w14:paraId="7E36B73F" w14:textId="59A49F19" w:rsidR="00AB6672" w:rsidRDefault="00AB6672" w:rsidP="00AB6672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974" w:type="pct"/>
            <w:gridSpan w:val="5"/>
            <w:shd w:val="clear" w:color="auto" w:fill="auto"/>
            <w:vAlign w:val="center"/>
          </w:tcPr>
          <w:p w14:paraId="1420ECD7" w14:textId="1B786464" w:rsidR="00AB667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10%</w:t>
            </w:r>
          </w:p>
        </w:tc>
        <w:tc>
          <w:tcPr>
            <w:tcW w:w="1083" w:type="pct"/>
            <w:gridSpan w:val="7"/>
            <w:shd w:val="clear" w:color="auto" w:fill="auto"/>
            <w:vAlign w:val="center"/>
          </w:tcPr>
          <w:p w14:paraId="4E2ABECF" w14:textId="74B00FCA" w:rsidR="00AB667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12/04/2021</w:t>
            </w:r>
          </w:p>
        </w:tc>
      </w:tr>
      <w:tr w:rsidR="00AB6672" w:rsidRPr="00000DE2" w14:paraId="35D0F84A" w14:textId="77777777" w:rsidTr="00AB6672">
        <w:tc>
          <w:tcPr>
            <w:tcW w:w="1260" w:type="pct"/>
            <w:gridSpan w:val="3"/>
            <w:shd w:val="clear" w:color="auto" w:fill="auto"/>
            <w:vAlign w:val="center"/>
          </w:tcPr>
          <w:p w14:paraId="14F110DB" w14:textId="2B02091C" w:rsidR="00AB6672" w:rsidRDefault="00A64E4F" w:rsidP="00AB6672">
            <w:pPr>
              <w:tabs>
                <w:tab w:val="center" w:pos="2220"/>
                <w:tab w:val="left" w:pos="2927"/>
              </w:tabs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 xml:space="preserve">Research </w:t>
            </w:r>
            <w:r w:rsidR="00AB6672">
              <w:rPr>
                <w:iCs/>
              </w:rPr>
              <w:t>Project</w:t>
            </w:r>
          </w:p>
        </w:tc>
        <w:tc>
          <w:tcPr>
            <w:tcW w:w="1112" w:type="pct"/>
            <w:gridSpan w:val="4"/>
            <w:shd w:val="clear" w:color="auto" w:fill="auto"/>
            <w:vAlign w:val="center"/>
          </w:tcPr>
          <w:p w14:paraId="7F204BF7" w14:textId="648FE5DE" w:rsidR="00AB6672" w:rsidRPr="00000DE2" w:rsidRDefault="00AB6672" w:rsidP="00AB6672">
            <w:pPr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>1, 2, 3, 4 and 5</w:t>
            </w:r>
          </w:p>
        </w:tc>
        <w:tc>
          <w:tcPr>
            <w:tcW w:w="571" w:type="pct"/>
            <w:gridSpan w:val="3"/>
            <w:shd w:val="clear" w:color="auto" w:fill="auto"/>
            <w:vAlign w:val="center"/>
          </w:tcPr>
          <w:p w14:paraId="150F3B98" w14:textId="7F725088" w:rsidR="00AB6672" w:rsidRDefault="00AB6672" w:rsidP="00AB6672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974" w:type="pct"/>
            <w:gridSpan w:val="5"/>
            <w:shd w:val="clear" w:color="auto" w:fill="auto"/>
            <w:vAlign w:val="center"/>
          </w:tcPr>
          <w:p w14:paraId="046DE940" w14:textId="011E349B" w:rsidR="00AB667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40%</w:t>
            </w:r>
          </w:p>
        </w:tc>
        <w:tc>
          <w:tcPr>
            <w:tcW w:w="1083" w:type="pct"/>
            <w:gridSpan w:val="7"/>
            <w:shd w:val="clear" w:color="auto" w:fill="auto"/>
            <w:vAlign w:val="center"/>
          </w:tcPr>
          <w:p w14:paraId="0799E41E" w14:textId="186C5B54" w:rsidR="00AB6672" w:rsidRPr="00000DE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08/06/2021</w:t>
            </w:r>
            <w:r w:rsidR="007C446E">
              <w:rPr>
                <w:iCs/>
              </w:rPr>
              <w:t>@</w:t>
            </w:r>
            <w:r>
              <w:rPr>
                <w:iCs/>
              </w:rPr>
              <w:t>10:00</w:t>
            </w:r>
          </w:p>
        </w:tc>
      </w:tr>
      <w:tr w:rsidR="00AB6672" w:rsidRPr="00000DE2" w14:paraId="1C9CC5F2" w14:textId="77777777" w:rsidTr="00AB6672">
        <w:tc>
          <w:tcPr>
            <w:tcW w:w="1260" w:type="pct"/>
            <w:gridSpan w:val="3"/>
            <w:shd w:val="clear" w:color="auto" w:fill="auto"/>
            <w:vAlign w:val="center"/>
          </w:tcPr>
          <w:p w14:paraId="3E8967EA" w14:textId="77777777" w:rsidR="00AB6672" w:rsidRPr="00000DE2" w:rsidRDefault="00AB6672" w:rsidP="00AB6672">
            <w:pPr>
              <w:tabs>
                <w:tab w:val="center" w:pos="2220"/>
                <w:tab w:val="left" w:pos="2927"/>
              </w:tabs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>Total</w:t>
            </w:r>
          </w:p>
        </w:tc>
        <w:tc>
          <w:tcPr>
            <w:tcW w:w="1683" w:type="pct"/>
            <w:gridSpan w:val="7"/>
            <w:shd w:val="clear" w:color="auto" w:fill="auto"/>
            <w:vAlign w:val="center"/>
          </w:tcPr>
          <w:p w14:paraId="3864638F" w14:textId="4D0E69DD" w:rsidR="00AB6672" w:rsidRPr="00000DE2" w:rsidRDefault="00AB6672" w:rsidP="00132F70">
            <w:pPr>
              <w:spacing w:after="0" w:line="240" w:lineRule="auto"/>
              <w:jc w:val="center"/>
              <w:rPr>
                <w:iCs/>
              </w:rPr>
            </w:pPr>
            <w:r w:rsidRPr="00000DE2">
              <w:rPr>
                <w:iCs/>
              </w:rPr>
              <w:t xml:space="preserve">                                           </w:t>
            </w:r>
            <w:r w:rsidR="00132F70">
              <w:rPr>
                <w:iCs/>
              </w:rPr>
              <w:t>6</w:t>
            </w:r>
          </w:p>
        </w:tc>
        <w:tc>
          <w:tcPr>
            <w:tcW w:w="974" w:type="pct"/>
            <w:gridSpan w:val="5"/>
            <w:shd w:val="clear" w:color="auto" w:fill="auto"/>
            <w:vAlign w:val="center"/>
          </w:tcPr>
          <w:p w14:paraId="7E4C3FD5" w14:textId="77777777" w:rsidR="00AB6672" w:rsidRPr="00000DE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  <w:r w:rsidRPr="00000DE2">
              <w:rPr>
                <w:iCs/>
              </w:rPr>
              <w:t>100%</w:t>
            </w:r>
          </w:p>
        </w:tc>
        <w:tc>
          <w:tcPr>
            <w:tcW w:w="1083" w:type="pct"/>
            <w:gridSpan w:val="7"/>
            <w:shd w:val="clear" w:color="auto" w:fill="auto"/>
            <w:vAlign w:val="center"/>
          </w:tcPr>
          <w:p w14:paraId="4E39DB3E" w14:textId="77777777" w:rsidR="00AB6672" w:rsidRPr="00000DE2" w:rsidRDefault="00AB6672" w:rsidP="00AB6672">
            <w:pPr>
              <w:pStyle w:val="ListParagraph"/>
              <w:bidi w:val="0"/>
              <w:spacing w:after="0" w:line="240" w:lineRule="auto"/>
              <w:ind w:left="0"/>
              <w:jc w:val="center"/>
              <w:rPr>
                <w:iCs/>
              </w:rPr>
            </w:pPr>
          </w:p>
        </w:tc>
      </w:tr>
      <w:tr w:rsidR="00AB6672" w:rsidRPr="00000DE2" w14:paraId="74E29EC6" w14:textId="77777777" w:rsidTr="00EC72C1">
        <w:tc>
          <w:tcPr>
            <w:tcW w:w="5000" w:type="pct"/>
            <w:gridSpan w:val="22"/>
            <w:shd w:val="clear" w:color="auto" w:fill="auto"/>
            <w:vAlign w:val="center"/>
          </w:tcPr>
          <w:p w14:paraId="4562A862" w14:textId="77777777" w:rsidR="00AB6672" w:rsidRPr="00000DE2" w:rsidRDefault="00AB6672" w:rsidP="00AB6672">
            <w:pPr>
              <w:pStyle w:val="ListParagraph"/>
              <w:bidi w:val="0"/>
              <w:spacing w:after="0" w:line="240" w:lineRule="auto"/>
              <w:ind w:left="111"/>
              <w:rPr>
                <w:lang w:bidi="ar-BH"/>
              </w:rPr>
            </w:pPr>
            <w:r w:rsidRPr="00000DE2">
              <w:rPr>
                <w:b/>
                <w:bCs/>
                <w:lang w:bidi="ar-BH"/>
              </w:rPr>
              <w:t>19. Description of Topics Covered</w:t>
            </w:r>
          </w:p>
        </w:tc>
      </w:tr>
      <w:tr w:rsidR="00AB6672" w:rsidRPr="00000DE2" w14:paraId="504742A2" w14:textId="77777777" w:rsidTr="007F7C24">
        <w:tc>
          <w:tcPr>
            <w:tcW w:w="1562" w:type="pct"/>
            <w:gridSpan w:val="4"/>
            <w:shd w:val="clear" w:color="auto" w:fill="auto"/>
            <w:vAlign w:val="center"/>
          </w:tcPr>
          <w:p w14:paraId="34F216B4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</w:rPr>
            </w:pPr>
            <w:r w:rsidRPr="00000DE2">
              <w:rPr>
                <w:i/>
              </w:rPr>
              <w:t xml:space="preserve">Topic Title </w:t>
            </w:r>
          </w:p>
          <w:p w14:paraId="465DCC22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</w:rPr>
            </w:pPr>
            <w:r w:rsidRPr="00000DE2">
              <w:rPr>
                <w:i/>
              </w:rPr>
              <w:t>(e.g. chapter/title)</w:t>
            </w:r>
          </w:p>
        </w:tc>
        <w:tc>
          <w:tcPr>
            <w:tcW w:w="3438" w:type="pct"/>
            <w:gridSpan w:val="18"/>
            <w:shd w:val="clear" w:color="auto" w:fill="auto"/>
            <w:vAlign w:val="center"/>
          </w:tcPr>
          <w:p w14:paraId="176D1EE7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</w:rPr>
            </w:pPr>
            <w:r w:rsidRPr="00000DE2">
              <w:rPr>
                <w:i/>
                <w:iCs/>
                <w:lang w:bidi="ar-BH"/>
              </w:rPr>
              <w:t>Description</w:t>
            </w:r>
          </w:p>
        </w:tc>
      </w:tr>
      <w:tr w:rsidR="00AB6672" w:rsidRPr="00000DE2" w14:paraId="5DCE36FC" w14:textId="77777777" w:rsidTr="007F7C24">
        <w:tc>
          <w:tcPr>
            <w:tcW w:w="1562" w:type="pct"/>
            <w:gridSpan w:val="4"/>
            <w:shd w:val="clear" w:color="auto" w:fill="auto"/>
            <w:vAlign w:val="center"/>
          </w:tcPr>
          <w:p w14:paraId="58D41BF7" w14:textId="77777777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>The basics and structure of research</w:t>
            </w:r>
          </w:p>
        </w:tc>
        <w:tc>
          <w:tcPr>
            <w:tcW w:w="3438" w:type="pct"/>
            <w:gridSpan w:val="18"/>
            <w:shd w:val="clear" w:color="auto" w:fill="auto"/>
            <w:vAlign w:val="center"/>
          </w:tcPr>
          <w:p w14:paraId="5C41A7C6" w14:textId="1FECD669" w:rsidR="00AB6672" w:rsidRPr="00000DE2" w:rsidRDefault="00AB6672" w:rsidP="00AB6672">
            <w:pPr>
              <w:pStyle w:val="ListParagraph"/>
              <w:bidi w:val="0"/>
              <w:spacing w:after="0" w:line="240" w:lineRule="auto"/>
              <w:ind w:left="0"/>
            </w:pPr>
            <w:r w:rsidRPr="00000DE2">
              <w:rPr>
                <w:rFonts w:eastAsia="Times New Roman" w:cs="Times New Roman"/>
                <w:lang w:bidi="ar-BH"/>
              </w:rPr>
              <w:t>This topic cr</w:t>
            </w:r>
            <w:r>
              <w:rPr>
                <w:rFonts w:eastAsia="Times New Roman" w:cs="Times New Roman"/>
                <w:lang w:bidi="ar-BH"/>
              </w:rPr>
              <w:t>itically explains and evaluates</w:t>
            </w:r>
            <w:r w:rsidRPr="00000DE2">
              <w:rPr>
                <w:lang w:bidi="ar-BH"/>
              </w:rPr>
              <w:t xml:space="preserve"> the nature and various approaches of </w:t>
            </w:r>
            <w:r>
              <w:rPr>
                <w:lang w:bidi="ar-BH"/>
              </w:rPr>
              <w:t xml:space="preserve">empirical business management </w:t>
            </w:r>
            <w:r w:rsidRPr="00000DE2">
              <w:rPr>
                <w:lang w:bidi="ar-BH"/>
              </w:rPr>
              <w:t xml:space="preserve"> research, the historical development of actual </w:t>
            </w:r>
            <w:r>
              <w:rPr>
                <w:lang w:bidi="ar-BH"/>
              </w:rPr>
              <w:t xml:space="preserve">business management </w:t>
            </w:r>
            <w:r w:rsidRPr="00000DE2">
              <w:rPr>
                <w:lang w:bidi="ar-BH"/>
              </w:rPr>
              <w:t xml:space="preserve"> practices, ability to identify </w:t>
            </w:r>
            <w:r>
              <w:rPr>
                <w:lang w:bidi="ar-BH"/>
              </w:rPr>
              <w:t>and select a</w:t>
            </w:r>
            <w:r w:rsidRPr="00000DE2">
              <w:rPr>
                <w:lang w:bidi="ar-BH"/>
              </w:rPr>
              <w:t xml:space="preserve"> </w:t>
            </w:r>
            <w:r>
              <w:rPr>
                <w:lang w:bidi="ar-BH"/>
              </w:rPr>
              <w:t xml:space="preserve">business management </w:t>
            </w:r>
            <w:r w:rsidRPr="00000DE2">
              <w:rPr>
                <w:lang w:bidi="ar-BH"/>
              </w:rPr>
              <w:t xml:space="preserve"> research problem, and how to c</w:t>
            </w:r>
            <w:r>
              <w:rPr>
                <w:lang w:bidi="ar-BH"/>
              </w:rPr>
              <w:t>onstruct a complete research project in business management</w:t>
            </w:r>
            <w:r w:rsidRPr="00000DE2">
              <w:rPr>
                <w:lang w:bidi="ar-BH"/>
              </w:rPr>
              <w:t>.</w:t>
            </w:r>
          </w:p>
        </w:tc>
      </w:tr>
      <w:tr w:rsidR="00AB6672" w:rsidRPr="00000DE2" w14:paraId="416B1847" w14:textId="77777777" w:rsidTr="007F7C24">
        <w:tc>
          <w:tcPr>
            <w:tcW w:w="1562" w:type="pct"/>
            <w:gridSpan w:val="4"/>
            <w:shd w:val="clear" w:color="auto" w:fill="auto"/>
            <w:vAlign w:val="center"/>
          </w:tcPr>
          <w:p w14:paraId="4B205C81" w14:textId="77777777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t>Research problem, objectives and research hypotheses</w:t>
            </w:r>
          </w:p>
        </w:tc>
        <w:tc>
          <w:tcPr>
            <w:tcW w:w="3438" w:type="pct"/>
            <w:gridSpan w:val="18"/>
            <w:shd w:val="clear" w:color="auto" w:fill="auto"/>
            <w:vAlign w:val="center"/>
          </w:tcPr>
          <w:p w14:paraId="33899D7A" w14:textId="77777777" w:rsidR="00AB6672" w:rsidRPr="00000DE2" w:rsidRDefault="00AB6672" w:rsidP="00AB6672">
            <w:pPr>
              <w:pStyle w:val="ListParagraph"/>
              <w:bidi w:val="0"/>
              <w:spacing w:after="0" w:line="240" w:lineRule="auto"/>
              <w:ind w:left="0"/>
            </w:pPr>
            <w:r w:rsidRPr="00000DE2">
              <w:rPr>
                <w:rFonts w:eastAsia="Times New Roman" w:cs="Times New Roman"/>
                <w:lang w:bidi="ar-BH"/>
              </w:rPr>
              <w:t xml:space="preserve">This topic </w:t>
            </w:r>
            <w:r w:rsidRPr="00000DE2">
              <w:rPr>
                <w:rFonts w:cs="Times New Roman"/>
              </w:rPr>
              <w:t>demonstrates</w:t>
            </w:r>
            <w:r w:rsidRPr="00000DE2">
              <w:rPr>
                <w:rFonts w:eastAsia="Times New Roman" w:cs="Times New Roman"/>
                <w:lang w:bidi="ar-BH"/>
              </w:rPr>
              <w:t xml:space="preserve"> and explains</w:t>
            </w:r>
            <w:r w:rsidRPr="00000DE2">
              <w:t xml:space="preserve"> the statement of the research problem, objectives and formulation of research hypotheses and research methodology. </w:t>
            </w:r>
          </w:p>
        </w:tc>
      </w:tr>
      <w:tr w:rsidR="00AB6672" w:rsidRPr="00000DE2" w14:paraId="451D789E" w14:textId="77777777" w:rsidTr="00EC72C1">
        <w:tblPrEx>
          <w:tblLook w:val="01E0" w:firstRow="1" w:lastRow="1" w:firstColumn="1" w:lastColumn="1" w:noHBand="0" w:noVBand="0"/>
        </w:tblPrEx>
        <w:trPr>
          <w:trHeight w:val="337"/>
        </w:trPr>
        <w:tc>
          <w:tcPr>
            <w:tcW w:w="5000" w:type="pct"/>
            <w:gridSpan w:val="22"/>
            <w:shd w:val="clear" w:color="auto" w:fill="auto"/>
            <w:vAlign w:val="center"/>
          </w:tcPr>
          <w:p w14:paraId="448F3628" w14:textId="77777777" w:rsidR="00AB6672" w:rsidRPr="00000DE2" w:rsidRDefault="00AB6672" w:rsidP="00AB6672">
            <w:pPr>
              <w:pStyle w:val="ListParagraph"/>
              <w:bidi w:val="0"/>
              <w:spacing w:after="0" w:line="240" w:lineRule="auto"/>
              <w:ind w:left="111"/>
              <w:rPr>
                <w:b/>
                <w:bCs/>
              </w:rPr>
            </w:pPr>
            <w:r w:rsidRPr="00000DE2">
              <w:rPr>
                <w:b/>
                <w:bCs/>
                <w:lang w:bidi="ar-BH"/>
              </w:rPr>
              <w:t>20. Course Weekly Breakdown:</w:t>
            </w:r>
          </w:p>
        </w:tc>
      </w:tr>
      <w:tr w:rsidR="00AB6672" w:rsidRPr="00000DE2" w14:paraId="55D1184C" w14:textId="77777777" w:rsidTr="00E85282">
        <w:tblPrEx>
          <w:tblLook w:val="01E0" w:firstRow="1" w:lastRow="1" w:firstColumn="1" w:lastColumn="1" w:noHBand="0" w:noVBand="0"/>
        </w:tblPrEx>
        <w:trPr>
          <w:trHeight w:val="520"/>
        </w:trPr>
        <w:tc>
          <w:tcPr>
            <w:tcW w:w="389" w:type="pct"/>
            <w:shd w:val="clear" w:color="auto" w:fill="auto"/>
            <w:vAlign w:val="center"/>
          </w:tcPr>
          <w:p w14:paraId="16A9284E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Week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727C092E" w14:textId="77777777" w:rsidR="00AB6672" w:rsidRPr="00000DE2" w:rsidRDefault="00AB6672" w:rsidP="00AB6672">
            <w:pPr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Date</w:t>
            </w: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1B79298B" w14:textId="77777777" w:rsidR="00AB6672" w:rsidRPr="00000DE2" w:rsidRDefault="00AB6672" w:rsidP="00AB6672">
            <w:pPr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Topics covered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123B687B" w14:textId="77777777" w:rsidR="00AB6672" w:rsidRPr="00000DE2" w:rsidRDefault="00AB6672" w:rsidP="00AB6672">
            <w:pPr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CILOs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0C23E5E4" w14:textId="77777777" w:rsidR="00AB6672" w:rsidRPr="00000DE2" w:rsidRDefault="00AB6672" w:rsidP="00AB6672">
            <w:pPr>
              <w:spacing w:after="0" w:line="240" w:lineRule="auto"/>
              <w:jc w:val="center"/>
              <w:rPr>
                <w:b/>
                <w:bCs/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Teaching Method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58371FF0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  <w:r w:rsidRPr="00000DE2">
              <w:rPr>
                <w:i/>
                <w:iCs/>
                <w:lang w:bidi="ar-BH"/>
              </w:rPr>
              <w:t>Assessment</w:t>
            </w:r>
          </w:p>
        </w:tc>
      </w:tr>
      <w:tr w:rsidR="00AB6672" w:rsidRPr="00000DE2" w14:paraId="2B9ECF6E" w14:textId="77777777" w:rsidTr="00E85282">
        <w:tblPrEx>
          <w:tblLook w:val="01E0" w:firstRow="1" w:lastRow="1" w:firstColumn="1" w:lastColumn="1" w:noHBand="0" w:noVBand="0"/>
        </w:tblPrEx>
        <w:trPr>
          <w:trHeight w:val="952"/>
        </w:trPr>
        <w:tc>
          <w:tcPr>
            <w:tcW w:w="389" w:type="pct"/>
            <w:shd w:val="clear" w:color="auto" w:fill="auto"/>
            <w:vAlign w:val="center"/>
          </w:tcPr>
          <w:p w14:paraId="519DFAD8" w14:textId="26E7542A" w:rsidR="00AB6672" w:rsidRPr="00A02C0D" w:rsidRDefault="00AB6672" w:rsidP="00AB6672">
            <w:pPr>
              <w:spacing w:after="0" w:line="240" w:lineRule="auto"/>
              <w:jc w:val="center"/>
              <w:rPr>
                <w:b/>
                <w:bCs/>
                <w:lang w:bidi="ar-BH"/>
              </w:rPr>
            </w:pPr>
            <w:r w:rsidRPr="00A02C0D">
              <w:rPr>
                <w:lang w:bidi="ar-BH"/>
              </w:rPr>
              <w:t>1-2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34AD0524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6CAAF34B" w14:textId="70BBA707" w:rsidR="00AB6672" w:rsidRPr="005900E8" w:rsidRDefault="00AB6672" w:rsidP="00AB6672">
            <w:pPr>
              <w:spacing w:after="0" w:line="240" w:lineRule="auto"/>
            </w:pPr>
            <w:r w:rsidRPr="009C2D1C">
              <w:rPr>
                <w:b/>
                <w:bCs/>
                <w:lang w:bidi="ar-BH"/>
              </w:rPr>
              <w:t>Theory:</w:t>
            </w:r>
            <w:r>
              <w:rPr>
                <w:lang w:bidi="ar-BH"/>
              </w:rPr>
              <w:t xml:space="preserve"> Scientific research, research process, r</w:t>
            </w:r>
            <w:r w:rsidRPr="005900E8">
              <w:rPr>
                <w:lang w:bidi="ar-BH"/>
              </w:rPr>
              <w:t xml:space="preserve">esearch </w:t>
            </w:r>
            <w:r>
              <w:rPr>
                <w:lang w:bidi="ar-BH"/>
              </w:rPr>
              <w:t>problem, model, methods, and data analysis.</w:t>
            </w:r>
            <w:r w:rsidRPr="005900E8">
              <w:rPr>
                <w:lang w:bidi="ar-BH"/>
              </w:rPr>
              <w:t xml:space="preserve"> 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75446D71" w14:textId="77777777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>1, 2, 3, 4 and 5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5D278927" w14:textId="77777777" w:rsidR="00AB6672" w:rsidRPr="00000DE2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 w:rsidRPr="00000DE2">
              <w:rPr>
                <w:iCs/>
                <w:lang w:val="en-GB" w:bidi="ar-BH"/>
              </w:rPr>
              <w:t xml:space="preserve">Lectures </w:t>
            </w:r>
          </w:p>
          <w:p w14:paraId="42455B78" w14:textId="7C8E6A23" w:rsidR="00AB6672" w:rsidRPr="00B13601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 w:rsidRPr="00000DE2">
              <w:rPr>
                <w:iCs/>
                <w:lang w:val="en-GB" w:bidi="ar-BH"/>
              </w:rPr>
              <w:t xml:space="preserve">&amp; </w:t>
            </w:r>
            <w:r>
              <w:rPr>
                <w:iCs/>
                <w:lang w:val="en-GB" w:bidi="ar-BH"/>
              </w:rPr>
              <w:t xml:space="preserve"> </w:t>
            </w:r>
            <w:r w:rsidRPr="00000DE2">
              <w:rPr>
                <w:iCs/>
                <w:lang w:val="en-GB" w:bidi="ar-BH"/>
              </w:rPr>
              <w:t>D</w:t>
            </w:r>
            <w:r>
              <w:rPr>
                <w:iCs/>
                <w:lang w:val="en-GB" w:bidi="ar-BH"/>
              </w:rPr>
              <w:t>iscussion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79D2D931" w14:textId="46284A53" w:rsidR="00AB6672" w:rsidRPr="006F356F" w:rsidRDefault="00AB6672" w:rsidP="00AB6672">
            <w:pPr>
              <w:spacing w:after="0" w:line="240" w:lineRule="auto"/>
              <w:jc w:val="center"/>
              <w:rPr>
                <w:b/>
                <w:bCs/>
                <w:lang w:bidi="ar-BH"/>
              </w:rPr>
            </w:pPr>
            <w:r>
              <w:rPr>
                <w:lang w:bidi="ar-BH"/>
              </w:rPr>
              <w:t>Mini- Case</w:t>
            </w:r>
          </w:p>
          <w:p w14:paraId="28E31B66" w14:textId="77777777" w:rsidR="00AB6672" w:rsidRPr="006F356F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</w:p>
        </w:tc>
      </w:tr>
      <w:tr w:rsidR="00AB6672" w:rsidRPr="00000DE2" w14:paraId="3C371B41" w14:textId="77777777" w:rsidTr="00E85282">
        <w:tblPrEx>
          <w:tblLook w:val="01E0" w:firstRow="1" w:lastRow="1" w:firstColumn="1" w:lastColumn="1" w:noHBand="0" w:noVBand="0"/>
        </w:tblPrEx>
        <w:trPr>
          <w:trHeight w:val="898"/>
        </w:trPr>
        <w:tc>
          <w:tcPr>
            <w:tcW w:w="389" w:type="pct"/>
            <w:shd w:val="clear" w:color="auto" w:fill="auto"/>
            <w:vAlign w:val="center"/>
          </w:tcPr>
          <w:p w14:paraId="6FB8EBD1" w14:textId="7EBE3349" w:rsidR="00AB6672" w:rsidRPr="00A02C0D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A02C0D">
              <w:rPr>
                <w:lang w:bidi="ar-BH"/>
              </w:rPr>
              <w:t>3-4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243BAEA8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20A83514" w14:textId="0F13091A" w:rsidR="00AB6672" w:rsidRPr="009C2D1C" w:rsidRDefault="00AB6672" w:rsidP="00AB6672">
            <w:pPr>
              <w:spacing w:after="0" w:line="240" w:lineRule="auto"/>
              <w:rPr>
                <w:b/>
                <w:bCs/>
                <w:lang w:bidi="ar-BH"/>
              </w:rPr>
            </w:pPr>
            <w:r w:rsidRPr="003031F7">
              <w:rPr>
                <w:iCs/>
              </w:rPr>
              <w:t>Research Framework</w:t>
            </w:r>
            <w:r>
              <w:rPr>
                <w:iCs/>
              </w:rPr>
              <w:t>/Model</w:t>
            </w:r>
            <w:r w:rsidRPr="003031F7">
              <w:rPr>
                <w:iCs/>
              </w:rPr>
              <w:t xml:space="preserve"> and</w:t>
            </w:r>
            <w:r>
              <w:rPr>
                <w:iCs/>
              </w:rPr>
              <w:t xml:space="preserve"> </w:t>
            </w:r>
            <w:r w:rsidRPr="003031F7">
              <w:rPr>
                <w:iCs/>
              </w:rPr>
              <w:t>Objectives</w:t>
            </w:r>
            <w:r>
              <w:rPr>
                <w:iCs/>
              </w:rPr>
              <w:t xml:space="preserve">, or </w:t>
            </w:r>
            <w:r w:rsidRPr="003031F7">
              <w:rPr>
                <w:iCs/>
              </w:rPr>
              <w:t>Hypotheses/Questions</w:t>
            </w:r>
            <w:r>
              <w:rPr>
                <w:iCs/>
              </w:rPr>
              <w:t>.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70091621" w14:textId="03BE57DF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1, 2, &amp; 3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27A2F656" w14:textId="6F3EEC24" w:rsidR="00AB6672" w:rsidRPr="00000DE2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>
              <w:rPr>
                <w:iCs/>
                <w:lang w:val="en-GB" w:bidi="ar-BH"/>
              </w:rPr>
              <w:t>Presentation &amp; Discussion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31D10EF2" w14:textId="501D9A3F" w:rsidR="00AB6672" w:rsidRPr="006F356F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Proposal&amp; Presentation</w:t>
            </w:r>
          </w:p>
        </w:tc>
      </w:tr>
      <w:tr w:rsidR="00AB6672" w:rsidRPr="00000DE2" w14:paraId="65C6D4C5" w14:textId="77777777" w:rsidTr="00E85282">
        <w:tblPrEx>
          <w:tblLook w:val="01E0" w:firstRow="1" w:lastRow="1" w:firstColumn="1" w:lastColumn="1" w:noHBand="0" w:noVBand="0"/>
        </w:tblPrEx>
        <w:trPr>
          <w:trHeight w:val="502"/>
        </w:trPr>
        <w:tc>
          <w:tcPr>
            <w:tcW w:w="389" w:type="pct"/>
            <w:shd w:val="clear" w:color="auto" w:fill="auto"/>
            <w:vAlign w:val="center"/>
          </w:tcPr>
          <w:p w14:paraId="045A07EA" w14:textId="7B4B480E" w:rsidR="00AB6672" w:rsidRPr="00A02C0D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A02C0D">
              <w:rPr>
                <w:lang w:bidi="ar-BH"/>
              </w:rPr>
              <w:t>5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0CEE5794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</w:tcPr>
          <w:p w14:paraId="2EA28BC1" w14:textId="2E6809A8" w:rsidR="00AB6672" w:rsidRPr="005900E8" w:rsidRDefault="00AB6672" w:rsidP="00AB6672">
            <w:pPr>
              <w:spacing w:after="0" w:line="240" w:lineRule="auto"/>
              <w:rPr>
                <w:lang w:bidi="ar-BH"/>
              </w:rPr>
            </w:pPr>
            <w:r w:rsidRPr="003031F7">
              <w:t>Literature Review</w:t>
            </w:r>
            <w:r w:rsidRPr="003031F7">
              <w:rPr>
                <w:iCs/>
              </w:rPr>
              <w:t xml:space="preserve"> and references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2CD82D6D" w14:textId="42B93A41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>1, 2</w:t>
            </w:r>
            <w:r>
              <w:rPr>
                <w:lang w:bidi="ar-BH"/>
              </w:rPr>
              <w:t>, &amp; 3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7C537EEB" w14:textId="4BCCD9B9" w:rsidR="00AB6672" w:rsidRPr="006F356F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>
              <w:rPr>
                <w:iCs/>
                <w:lang w:val="en-GB" w:bidi="ar-BH"/>
              </w:rPr>
              <w:t>Presentation &amp; Discussion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2A38F2C9" w14:textId="4ADEEEB8" w:rsidR="00AB6672" w:rsidRPr="006F356F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Proposal &amp; Presentation</w:t>
            </w:r>
          </w:p>
        </w:tc>
      </w:tr>
      <w:tr w:rsidR="00AB6672" w:rsidRPr="00000DE2" w14:paraId="3AA94ED5" w14:textId="77777777" w:rsidTr="00E85282">
        <w:tblPrEx>
          <w:tblLook w:val="01E0" w:firstRow="1" w:lastRow="1" w:firstColumn="1" w:lastColumn="1" w:noHBand="0" w:noVBand="0"/>
        </w:tblPrEx>
        <w:trPr>
          <w:trHeight w:val="493"/>
        </w:trPr>
        <w:tc>
          <w:tcPr>
            <w:tcW w:w="389" w:type="pct"/>
            <w:shd w:val="clear" w:color="auto" w:fill="auto"/>
            <w:vAlign w:val="center"/>
          </w:tcPr>
          <w:p w14:paraId="3DA6BD40" w14:textId="56030C06" w:rsidR="00AB6672" w:rsidRPr="00A02C0D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6-7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40B71A77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4B7F1561" w14:textId="0D195E69" w:rsidR="00AB6672" w:rsidRPr="005900E8" w:rsidRDefault="00AB6672" w:rsidP="00AB6672">
            <w:pPr>
              <w:spacing w:after="0" w:line="240" w:lineRule="auto"/>
              <w:rPr>
                <w:lang w:bidi="ar-BH"/>
              </w:rPr>
            </w:pPr>
            <w:r>
              <w:t>Research Design and Methods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65641562" w14:textId="491833F9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 xml:space="preserve">1, 2, </w:t>
            </w:r>
            <w:r>
              <w:rPr>
                <w:lang w:bidi="ar-BH"/>
              </w:rPr>
              <w:t>&amp; 3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4B954710" w14:textId="70E8AED6" w:rsidR="00AB6672" w:rsidRPr="006F356F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>
              <w:rPr>
                <w:iCs/>
                <w:lang w:val="en-GB" w:bidi="ar-BH"/>
              </w:rPr>
              <w:t>Presentation &amp; Discussion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38D41152" w14:textId="2F9538A8" w:rsidR="00AB6672" w:rsidRPr="006F356F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Proposal &amp; Presentation</w:t>
            </w:r>
          </w:p>
        </w:tc>
      </w:tr>
      <w:tr w:rsidR="00AB6672" w:rsidRPr="00000DE2" w14:paraId="364D444C" w14:textId="77777777" w:rsidTr="00E85282">
        <w:tblPrEx>
          <w:tblLook w:val="01E0" w:firstRow="1" w:lastRow="1" w:firstColumn="1" w:lastColumn="1" w:noHBand="0" w:noVBand="0"/>
        </w:tblPrEx>
        <w:trPr>
          <w:trHeight w:val="493"/>
        </w:trPr>
        <w:tc>
          <w:tcPr>
            <w:tcW w:w="389" w:type="pct"/>
            <w:shd w:val="clear" w:color="auto" w:fill="auto"/>
            <w:vAlign w:val="center"/>
          </w:tcPr>
          <w:p w14:paraId="49859040" w14:textId="574EA0C0" w:rsidR="00AB667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8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23FBBB8C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0B56AA9A" w14:textId="74E56971" w:rsidR="00AB6672" w:rsidRDefault="00AB6672" w:rsidP="00AB6672">
            <w:pPr>
              <w:spacing w:after="0" w:line="240" w:lineRule="auto"/>
            </w:pPr>
            <w:r>
              <w:t>Data Analysis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16DB8707" w14:textId="6B642481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 xml:space="preserve">1, 2, </w:t>
            </w:r>
            <w:r>
              <w:rPr>
                <w:lang w:bidi="ar-BH"/>
              </w:rPr>
              <w:t>&amp; 3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7ED7CA0B" w14:textId="1EC65090" w:rsidR="00AB6672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>
              <w:rPr>
                <w:iCs/>
                <w:lang w:val="en-GB" w:bidi="ar-BH"/>
              </w:rPr>
              <w:t>Spreadsheet Modeling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376EF22C" w14:textId="5B0841A7" w:rsidR="00AB667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Excel-Based Assignment</w:t>
            </w:r>
          </w:p>
        </w:tc>
      </w:tr>
      <w:tr w:rsidR="00AB6672" w:rsidRPr="00000DE2" w14:paraId="50914F16" w14:textId="77777777" w:rsidTr="00E85282">
        <w:tblPrEx>
          <w:tblLook w:val="01E0" w:firstRow="1" w:lastRow="1" w:firstColumn="1" w:lastColumn="1" w:noHBand="0" w:noVBand="0"/>
        </w:tblPrEx>
        <w:trPr>
          <w:trHeight w:val="700"/>
        </w:trPr>
        <w:tc>
          <w:tcPr>
            <w:tcW w:w="389" w:type="pct"/>
            <w:shd w:val="clear" w:color="auto" w:fill="auto"/>
            <w:vAlign w:val="center"/>
          </w:tcPr>
          <w:p w14:paraId="7A7960B7" w14:textId="7193CF76" w:rsidR="00AB667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9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1D8038E7" w14:textId="4879EE32" w:rsidR="00AB6672" w:rsidRPr="009A2CB1" w:rsidRDefault="00AB6672" w:rsidP="00AB6672">
            <w:pPr>
              <w:spacing w:after="0" w:line="240" w:lineRule="auto"/>
              <w:jc w:val="center"/>
              <w:rPr>
                <w:b/>
                <w:bCs/>
                <w:rtl/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5B13C976" w14:textId="5F772BA8" w:rsidR="00AB6672" w:rsidRPr="00CE5AAA" w:rsidRDefault="00AB6672" w:rsidP="00371019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posal Submission &amp; Presentation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2124A204" w14:textId="0C63B353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>1, 2, 3, 4 and 5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15682762" w14:textId="26E83CD6" w:rsidR="00AB6672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>
              <w:rPr>
                <w:iCs/>
                <w:lang w:val="en-GB" w:bidi="ar-BH"/>
              </w:rPr>
              <w:t>Presentation &amp; Discussion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57BB895B" w14:textId="4E9AC349" w:rsidR="00AB667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Proposal &amp; Presentation</w:t>
            </w:r>
          </w:p>
        </w:tc>
      </w:tr>
      <w:tr w:rsidR="00AB6672" w:rsidRPr="00000DE2" w14:paraId="3DE63100" w14:textId="77777777" w:rsidTr="00E85282">
        <w:tblPrEx>
          <w:tblLook w:val="01E0" w:firstRow="1" w:lastRow="1" w:firstColumn="1" w:lastColumn="1" w:noHBand="0" w:noVBand="0"/>
        </w:tblPrEx>
        <w:trPr>
          <w:trHeight w:val="610"/>
        </w:trPr>
        <w:tc>
          <w:tcPr>
            <w:tcW w:w="389" w:type="pct"/>
            <w:shd w:val="clear" w:color="auto" w:fill="auto"/>
          </w:tcPr>
          <w:p w14:paraId="0A5B30B6" w14:textId="78E06A28" w:rsidR="00AB6672" w:rsidRPr="00A02C0D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10-15</w:t>
            </w:r>
          </w:p>
        </w:tc>
        <w:tc>
          <w:tcPr>
            <w:tcW w:w="562" w:type="pct"/>
            <w:shd w:val="clear" w:color="auto" w:fill="auto"/>
          </w:tcPr>
          <w:p w14:paraId="676866F8" w14:textId="77777777" w:rsidR="00AB6672" w:rsidRPr="00000DE2" w:rsidRDefault="00AB6672" w:rsidP="00AB6672">
            <w:pPr>
              <w:spacing w:after="0" w:line="240" w:lineRule="auto"/>
              <w:jc w:val="center"/>
              <w:rPr>
                <w:i/>
                <w:iCs/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2B43226B" w14:textId="4D7E7E59" w:rsidR="00AB6672" w:rsidRPr="003031F7" w:rsidRDefault="00AB6672" w:rsidP="00AB6672">
            <w:pPr>
              <w:spacing w:after="0" w:line="240" w:lineRule="auto"/>
            </w:pPr>
            <w:r>
              <w:t>Research Findings, Discussion, Conclusions, and R</w:t>
            </w:r>
            <w:r w:rsidRPr="003031F7">
              <w:t>ecommendations</w:t>
            </w: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498C330B" w14:textId="26FB1DAC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>1, 2, 3, 4 and 5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228F1479" w14:textId="2B31CC99" w:rsidR="00AB6672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>
              <w:rPr>
                <w:iCs/>
                <w:lang w:val="en-GB" w:bidi="ar-BH"/>
              </w:rPr>
              <w:t>In-Class Discussion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661139E0" w14:textId="40476FC7" w:rsidR="00AB667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lang w:bidi="ar-BH"/>
              </w:rPr>
              <w:t>-</w:t>
            </w:r>
          </w:p>
        </w:tc>
      </w:tr>
      <w:tr w:rsidR="00AB6672" w:rsidRPr="00000DE2" w14:paraId="45A1BF9D" w14:textId="77777777" w:rsidTr="00E85282">
        <w:tblPrEx>
          <w:tblLook w:val="01E0" w:firstRow="1" w:lastRow="1" w:firstColumn="1" w:lastColumn="1" w:noHBand="0" w:noVBand="0"/>
        </w:tblPrEx>
        <w:trPr>
          <w:trHeight w:val="880"/>
        </w:trPr>
        <w:tc>
          <w:tcPr>
            <w:tcW w:w="389" w:type="pct"/>
            <w:shd w:val="clear" w:color="auto" w:fill="auto"/>
            <w:vAlign w:val="center"/>
          </w:tcPr>
          <w:p w14:paraId="09F919B2" w14:textId="13E5331A" w:rsidR="00AB6672" w:rsidRPr="00A02C0D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A02C0D">
              <w:rPr>
                <w:lang w:bidi="ar-BH"/>
              </w:rPr>
              <w:t>1</w:t>
            </w:r>
            <w:r>
              <w:rPr>
                <w:lang w:bidi="ar-BH"/>
              </w:rPr>
              <w:t>6</w:t>
            </w:r>
          </w:p>
        </w:tc>
        <w:tc>
          <w:tcPr>
            <w:tcW w:w="562" w:type="pct"/>
            <w:shd w:val="clear" w:color="auto" w:fill="auto"/>
            <w:vAlign w:val="center"/>
          </w:tcPr>
          <w:p w14:paraId="345B81BB" w14:textId="75E40925" w:rsidR="00AB6672" w:rsidRPr="009A2CB1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</w:p>
        </w:tc>
        <w:tc>
          <w:tcPr>
            <w:tcW w:w="1737" w:type="pct"/>
            <w:gridSpan w:val="6"/>
            <w:shd w:val="clear" w:color="auto" w:fill="auto"/>
            <w:vAlign w:val="center"/>
          </w:tcPr>
          <w:p w14:paraId="4DC7F4E5" w14:textId="1E9CEDFE" w:rsidR="00AB6672" w:rsidRPr="00FD5773" w:rsidRDefault="00AB6672" w:rsidP="00AB667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  <w:lang w:bidi="ar-BH"/>
              </w:rPr>
              <w:t>Submission</w:t>
            </w:r>
            <w:r>
              <w:rPr>
                <w:b/>
                <w:bCs/>
              </w:rPr>
              <w:t xml:space="preserve"> </w:t>
            </w:r>
          </w:p>
          <w:p w14:paraId="358CA206" w14:textId="23805EEC" w:rsidR="00AB6672" w:rsidRPr="003031F7" w:rsidRDefault="00AB6672" w:rsidP="00AB6672">
            <w:pPr>
              <w:spacing w:after="0" w:line="240" w:lineRule="auto"/>
            </w:pPr>
          </w:p>
        </w:tc>
        <w:tc>
          <w:tcPr>
            <w:tcW w:w="517" w:type="pct"/>
            <w:gridSpan w:val="3"/>
            <w:shd w:val="clear" w:color="auto" w:fill="auto"/>
            <w:vAlign w:val="center"/>
          </w:tcPr>
          <w:p w14:paraId="6F3097C5" w14:textId="7249B3C3" w:rsidR="00AB6672" w:rsidRPr="00000DE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 w:rsidRPr="00000DE2">
              <w:rPr>
                <w:lang w:bidi="ar-BH"/>
              </w:rPr>
              <w:t>1, 2, 3, 4 and 5</w:t>
            </w:r>
          </w:p>
        </w:tc>
        <w:tc>
          <w:tcPr>
            <w:tcW w:w="971" w:type="pct"/>
            <w:gridSpan w:val="7"/>
            <w:shd w:val="clear" w:color="auto" w:fill="auto"/>
            <w:vAlign w:val="center"/>
          </w:tcPr>
          <w:p w14:paraId="363B475E" w14:textId="470FB891" w:rsidR="00AB6672" w:rsidRDefault="00AB6672" w:rsidP="00AB6672">
            <w:pPr>
              <w:spacing w:after="0" w:line="240" w:lineRule="auto"/>
              <w:jc w:val="center"/>
              <w:rPr>
                <w:iCs/>
                <w:lang w:val="en-GB" w:bidi="ar-BH"/>
              </w:rPr>
            </w:pPr>
            <w:r>
              <w:rPr>
                <w:iCs/>
              </w:rPr>
              <w:t>Research P</w:t>
            </w:r>
            <w:r w:rsidRPr="006F356F">
              <w:rPr>
                <w:iCs/>
              </w:rPr>
              <w:t>roject</w:t>
            </w:r>
          </w:p>
        </w:tc>
        <w:tc>
          <w:tcPr>
            <w:tcW w:w="824" w:type="pct"/>
            <w:gridSpan w:val="4"/>
            <w:shd w:val="clear" w:color="auto" w:fill="auto"/>
            <w:vAlign w:val="center"/>
          </w:tcPr>
          <w:p w14:paraId="1B2DC315" w14:textId="2FD9574A" w:rsidR="00AB6672" w:rsidRDefault="00AB6672" w:rsidP="00AB6672">
            <w:pPr>
              <w:spacing w:after="0" w:line="240" w:lineRule="auto"/>
              <w:jc w:val="center"/>
              <w:rPr>
                <w:lang w:bidi="ar-BH"/>
              </w:rPr>
            </w:pPr>
            <w:r>
              <w:rPr>
                <w:iCs/>
                <w:lang w:val="en-GB" w:bidi="ar-BH"/>
              </w:rPr>
              <w:t xml:space="preserve">Research Project </w:t>
            </w:r>
          </w:p>
        </w:tc>
      </w:tr>
    </w:tbl>
    <w:p w14:paraId="22C0855F" w14:textId="53487ACE" w:rsidR="0016431A" w:rsidRDefault="0016431A" w:rsidP="0016431A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Preparation of the Project Report </w:t>
      </w:r>
    </w:p>
    <w:p w14:paraId="4EC957C4" w14:textId="05165A00" w:rsidR="0016431A" w:rsidRDefault="0016431A" w:rsidP="0016431A">
      <w:pPr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>Editing</w:t>
      </w:r>
      <w:r w:rsidR="00355D96">
        <w:rPr>
          <w:rFonts w:asciiTheme="majorBidi" w:hAnsiTheme="majorBidi" w:cstheme="majorBidi"/>
          <w:b/>
          <w:bCs/>
          <w:i/>
          <w:iCs/>
        </w:rPr>
        <w:t xml:space="preserve">, </w:t>
      </w:r>
      <w:r>
        <w:rPr>
          <w:rFonts w:asciiTheme="majorBidi" w:hAnsiTheme="majorBidi" w:cstheme="majorBidi"/>
          <w:b/>
          <w:bCs/>
          <w:i/>
          <w:iCs/>
        </w:rPr>
        <w:t>Format</w:t>
      </w:r>
      <w:r w:rsidR="00355D96">
        <w:rPr>
          <w:rFonts w:asciiTheme="majorBidi" w:hAnsiTheme="majorBidi" w:cstheme="majorBidi"/>
          <w:b/>
          <w:bCs/>
          <w:i/>
          <w:iCs/>
        </w:rPr>
        <w:t>, and Procedure</w:t>
      </w:r>
    </w:p>
    <w:p w14:paraId="1D38D445" w14:textId="77777777" w:rsidR="0016431A" w:rsidRDefault="0016431A" w:rsidP="0016431A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l reports must be written in English and presented according to the following rules:</w:t>
      </w:r>
    </w:p>
    <w:p w14:paraId="519DF213" w14:textId="77777777" w:rsidR="003F4553" w:rsidRPr="00CF5C7C" w:rsidRDefault="003F4553" w:rsidP="003F4553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CF5C7C">
        <w:rPr>
          <w:rFonts w:asciiTheme="majorBidi" w:hAnsiTheme="majorBidi" w:cstheme="majorBidi"/>
          <w:sz w:val="24"/>
          <w:szCs w:val="24"/>
        </w:rPr>
        <w:t xml:space="preserve">Each student should submit one </w:t>
      </w:r>
      <w:r w:rsidRPr="00355D96">
        <w:rPr>
          <w:rFonts w:asciiTheme="majorBidi" w:hAnsiTheme="majorBidi" w:cstheme="majorBidi"/>
          <w:b/>
          <w:bCs/>
          <w:sz w:val="24"/>
          <w:szCs w:val="24"/>
        </w:rPr>
        <w:t>spiral bound copy of the project</w:t>
      </w:r>
      <w:r w:rsidRPr="00CF5C7C">
        <w:rPr>
          <w:rFonts w:asciiTheme="majorBidi" w:hAnsiTheme="majorBidi" w:cstheme="majorBidi"/>
          <w:sz w:val="24"/>
          <w:szCs w:val="24"/>
        </w:rPr>
        <w:t xml:space="preserve"> report for presentation.</w:t>
      </w:r>
    </w:p>
    <w:p w14:paraId="5C80A9DC" w14:textId="707E180F" w:rsidR="003F4553" w:rsidRPr="003F4553" w:rsidRDefault="003F4553" w:rsidP="003F4553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CF5C7C">
        <w:rPr>
          <w:rFonts w:asciiTheme="majorBidi" w:hAnsiTheme="majorBidi" w:cstheme="majorBidi"/>
          <w:sz w:val="24"/>
          <w:szCs w:val="24"/>
        </w:rPr>
        <w:t xml:space="preserve">Based on comments of the instructor, each student should revise and resubmit one </w:t>
      </w:r>
      <w:r w:rsidRPr="00355D96">
        <w:rPr>
          <w:rFonts w:asciiTheme="majorBidi" w:hAnsiTheme="majorBidi" w:cstheme="majorBidi"/>
          <w:b/>
          <w:bCs/>
          <w:sz w:val="24"/>
          <w:szCs w:val="24"/>
        </w:rPr>
        <w:t>hardbound copy of the final project report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3F4553">
        <w:rPr>
          <w:rFonts w:asciiTheme="majorBidi" w:hAnsiTheme="majorBidi" w:cstheme="majorBidi"/>
          <w:sz w:val="24"/>
          <w:szCs w:val="24"/>
        </w:rPr>
        <w:t>in black and white color with no shade</w:t>
      </w:r>
      <w:r w:rsidR="00CC2DA5">
        <w:rPr>
          <w:rFonts w:asciiTheme="majorBidi" w:hAnsiTheme="majorBidi" w:cstheme="majorBidi"/>
          <w:sz w:val="24"/>
          <w:szCs w:val="24"/>
        </w:rPr>
        <w:t>d text or table or figure</w:t>
      </w:r>
      <w:r w:rsidRPr="003F4553">
        <w:rPr>
          <w:rFonts w:asciiTheme="majorBidi" w:hAnsiTheme="majorBidi" w:cstheme="majorBidi"/>
          <w:sz w:val="24"/>
          <w:szCs w:val="24"/>
        </w:rPr>
        <w:t xml:space="preserve">, along with a </w:t>
      </w:r>
      <w:r w:rsidRPr="00355D96">
        <w:rPr>
          <w:rFonts w:asciiTheme="majorBidi" w:hAnsiTheme="majorBidi" w:cstheme="majorBidi"/>
          <w:b/>
          <w:bCs/>
          <w:sz w:val="24"/>
          <w:szCs w:val="24"/>
        </w:rPr>
        <w:t>CD pasted inside the back cover of the report</w:t>
      </w:r>
      <w:r w:rsidRPr="003F4553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3F4553">
        <w:rPr>
          <w:rFonts w:asciiTheme="majorBidi" w:hAnsiTheme="majorBidi" w:cstheme="majorBidi"/>
          <w:sz w:val="24"/>
          <w:szCs w:val="24"/>
        </w:rPr>
        <w:t xml:space="preserve"> </w:t>
      </w:r>
    </w:p>
    <w:p w14:paraId="28341B48" w14:textId="2FBE7EDB" w:rsidR="0016431A" w:rsidRDefault="0016431A" w:rsidP="003F4553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e editing process</w:t>
      </w:r>
      <w:r>
        <w:rPr>
          <w:rFonts w:asciiTheme="majorBidi" w:hAnsiTheme="majorBidi" w:cstheme="majorBidi"/>
          <w:sz w:val="24"/>
          <w:szCs w:val="24"/>
        </w:rPr>
        <w:t xml:space="preserve"> is an important step in terms of the spelling and grammar. Students are required to make such editing before submitting the final version of the report.</w:t>
      </w:r>
    </w:p>
    <w:p w14:paraId="7207662E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ferences are prepared according to the APA style. References should be cited in the text and at the end of the project. </w:t>
      </w:r>
    </w:p>
    <w:p w14:paraId="20E7E86D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ll reports</w:t>
      </w:r>
      <w:r>
        <w:rPr>
          <w:rFonts w:asciiTheme="majorBidi" w:hAnsiTheme="majorBidi" w:cstheme="majorBidi"/>
          <w:sz w:val="24"/>
          <w:szCs w:val="24"/>
        </w:rPr>
        <w:t xml:space="preserve"> should be printed on white A4 paper using black print. </w:t>
      </w:r>
    </w:p>
    <w:p w14:paraId="7BCC5EDB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Number of pages</w:t>
      </w:r>
      <w:r>
        <w:rPr>
          <w:rFonts w:asciiTheme="majorBidi" w:hAnsiTheme="majorBidi" w:cstheme="majorBidi"/>
          <w:sz w:val="24"/>
          <w:szCs w:val="24"/>
        </w:rPr>
        <w:t>: average of 50 pages (words: from 12,000 – 15,000 words)</w:t>
      </w:r>
    </w:p>
    <w:p w14:paraId="6A5FFFC7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pacing</w:t>
      </w:r>
      <w:r>
        <w:rPr>
          <w:rFonts w:asciiTheme="majorBidi" w:hAnsiTheme="majorBidi" w:cstheme="majorBidi"/>
          <w:sz w:val="24"/>
          <w:szCs w:val="24"/>
        </w:rPr>
        <w:t xml:space="preserve">: 1.5 spacing </w:t>
      </w:r>
    </w:p>
    <w:p w14:paraId="7FE457D2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lignmen</w:t>
      </w:r>
      <w:r>
        <w:rPr>
          <w:rFonts w:asciiTheme="majorBidi" w:hAnsiTheme="majorBidi" w:cstheme="majorBidi"/>
          <w:sz w:val="24"/>
          <w:szCs w:val="24"/>
        </w:rPr>
        <w:t>t: justified (except chapter titles that need to be centralized)</w:t>
      </w:r>
    </w:p>
    <w:p w14:paraId="760A0E05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ont Size:</w:t>
      </w:r>
      <w:r>
        <w:rPr>
          <w:rFonts w:asciiTheme="majorBidi" w:hAnsiTheme="majorBidi" w:cstheme="majorBidi"/>
          <w:sz w:val="24"/>
          <w:szCs w:val="24"/>
        </w:rPr>
        <w:t xml:space="preserve"> titles: 14 or 16, text: 12</w:t>
      </w:r>
    </w:p>
    <w:p w14:paraId="7AC8C408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ont Type</w:t>
      </w:r>
      <w:r>
        <w:rPr>
          <w:rFonts w:asciiTheme="majorBidi" w:hAnsiTheme="majorBidi" w:cstheme="majorBidi"/>
          <w:sz w:val="24"/>
          <w:szCs w:val="24"/>
        </w:rPr>
        <w:t xml:space="preserve">: Time New Roman </w:t>
      </w:r>
    </w:p>
    <w:p w14:paraId="03156E9B" w14:textId="77777777" w:rsidR="0016431A" w:rsidRDefault="0016431A" w:rsidP="0016431A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argin</w:t>
      </w:r>
      <w:r>
        <w:rPr>
          <w:rFonts w:asciiTheme="majorBidi" w:hAnsiTheme="majorBidi" w:cstheme="majorBidi"/>
          <w:sz w:val="24"/>
          <w:szCs w:val="24"/>
        </w:rPr>
        <w:t>: one- inch margins should be used to make sure that printed data are not lost in binding/ photocopying.</w:t>
      </w:r>
    </w:p>
    <w:p w14:paraId="6840E1FC" w14:textId="77777777" w:rsidR="00C07A3C" w:rsidRDefault="00C07A3C" w:rsidP="00C07A3C">
      <w:pPr>
        <w:pStyle w:val="ListParagraph"/>
        <w:numPr>
          <w:ilvl w:val="0"/>
          <w:numId w:val="3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he recommended size </w:t>
      </w:r>
      <w:r w:rsidRPr="00C07A3C">
        <w:rPr>
          <w:rFonts w:asciiTheme="majorBidi" w:hAnsiTheme="majorBidi" w:cstheme="majorBidi"/>
          <w:sz w:val="24"/>
          <w:szCs w:val="24"/>
        </w:rPr>
        <w:t>is approximately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40</w:t>
      </w:r>
      <w:r w:rsidRPr="00C07A3C">
        <w:rPr>
          <w:rFonts w:asciiTheme="majorBidi" w:hAnsiTheme="majorBidi" w:cstheme="majorBidi"/>
          <w:b/>
          <w:bCs/>
          <w:sz w:val="24"/>
          <w:szCs w:val="24"/>
        </w:rPr>
        <w:t>-50 pages</w:t>
      </w:r>
      <w:r>
        <w:rPr>
          <w:rFonts w:asciiTheme="majorBidi" w:hAnsiTheme="majorBidi" w:cstheme="majorBidi"/>
          <w:sz w:val="24"/>
          <w:szCs w:val="24"/>
        </w:rPr>
        <w:t xml:space="preserve"> (12,000 words)- excluding the references and appendices.</w:t>
      </w:r>
    </w:p>
    <w:p w14:paraId="18097398" w14:textId="77777777" w:rsidR="00355D96" w:rsidRDefault="00355D96" w:rsidP="00355D96">
      <w:pPr>
        <w:pStyle w:val="ListParagraph"/>
        <w:bidi w:val="0"/>
        <w:spacing w:after="0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2DF0F060" w14:textId="20AC9629" w:rsidR="0016431A" w:rsidRPr="00355D96" w:rsidRDefault="0016431A" w:rsidP="00355D96">
      <w:pPr>
        <w:spacing w:after="0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355D96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Plagiarism </w:t>
      </w:r>
    </w:p>
    <w:p w14:paraId="0F425ABC" w14:textId="4423BCFE" w:rsidR="0016431A" w:rsidRDefault="0016431A" w:rsidP="00D05B60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udents are expected to follow the university rul</w:t>
      </w:r>
      <w:r w:rsidR="004712F3">
        <w:rPr>
          <w:rFonts w:asciiTheme="majorBidi" w:hAnsiTheme="majorBidi" w:cstheme="majorBidi"/>
          <w:sz w:val="24"/>
          <w:szCs w:val="24"/>
        </w:rPr>
        <w:t xml:space="preserve">es regarding plagiarism and </w:t>
      </w:r>
      <w:r>
        <w:rPr>
          <w:rFonts w:asciiTheme="majorBidi" w:hAnsiTheme="majorBidi" w:cstheme="majorBidi"/>
          <w:sz w:val="24"/>
          <w:szCs w:val="24"/>
        </w:rPr>
        <w:t xml:space="preserve">citation procedures. </w:t>
      </w:r>
    </w:p>
    <w:p w14:paraId="7F9F9930" w14:textId="77777777" w:rsidR="0016431A" w:rsidRPr="00000DE2" w:rsidRDefault="0016431A" w:rsidP="00995E94">
      <w:pPr>
        <w:spacing w:after="0" w:line="240" w:lineRule="auto"/>
        <w:jc w:val="center"/>
        <w:rPr>
          <w:rFonts w:cs="Times New Roman"/>
          <w:b/>
          <w:bCs/>
        </w:rPr>
      </w:pPr>
    </w:p>
    <w:sectPr w:rsidR="0016431A" w:rsidRPr="00000DE2" w:rsidSect="00355D96">
      <w:footerReference w:type="default" r:id="rId16"/>
      <w:pgSz w:w="12240" w:h="15840"/>
      <w:pgMar w:top="1440" w:right="144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5EA7A" w14:textId="77777777" w:rsidR="009F3E1A" w:rsidRDefault="009F3E1A">
      <w:pPr>
        <w:spacing w:after="0" w:line="240" w:lineRule="auto"/>
      </w:pPr>
      <w:r>
        <w:separator/>
      </w:r>
    </w:p>
  </w:endnote>
  <w:endnote w:type="continuationSeparator" w:id="0">
    <w:p w14:paraId="151A1805" w14:textId="77777777" w:rsidR="009F3E1A" w:rsidRDefault="009F3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1148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98425" w14:textId="39D0F0B6" w:rsidR="00BB5EC6" w:rsidRDefault="00995E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315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B8F5DB4" w14:textId="77777777" w:rsidR="00BB5EC6" w:rsidRDefault="009F3E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D340F9" w14:textId="77777777" w:rsidR="009F3E1A" w:rsidRDefault="009F3E1A">
      <w:pPr>
        <w:spacing w:after="0" w:line="240" w:lineRule="auto"/>
      </w:pPr>
      <w:r>
        <w:separator/>
      </w:r>
    </w:p>
  </w:footnote>
  <w:footnote w:type="continuationSeparator" w:id="0">
    <w:p w14:paraId="45886458" w14:textId="77777777" w:rsidR="009F3E1A" w:rsidRDefault="009F3E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E4110"/>
    <w:multiLevelType w:val="hybridMultilevel"/>
    <w:tmpl w:val="75026F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B12DDB"/>
    <w:multiLevelType w:val="hybridMultilevel"/>
    <w:tmpl w:val="D3C8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7767B9"/>
    <w:multiLevelType w:val="hybridMultilevel"/>
    <w:tmpl w:val="B77221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8EC3860"/>
    <w:multiLevelType w:val="hybridMultilevel"/>
    <w:tmpl w:val="F6E4557C"/>
    <w:lvl w:ilvl="0" w:tplc="04090001">
      <w:start w:val="1"/>
      <w:numFmt w:val="bullet"/>
      <w:lvlText w:val=""/>
      <w:lvlJc w:val="left"/>
      <w:pPr>
        <w:ind w:left="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jazMLM0NDQ1NTNR0lEKTi0uzszPAykwqQUA9R4eeCwAAAA="/>
  </w:docVars>
  <w:rsids>
    <w:rsidRoot w:val="00A81C67"/>
    <w:rsid w:val="0000718A"/>
    <w:rsid w:val="00044757"/>
    <w:rsid w:val="000558EF"/>
    <w:rsid w:val="00057095"/>
    <w:rsid w:val="00080C27"/>
    <w:rsid w:val="00092CA1"/>
    <w:rsid w:val="000B225A"/>
    <w:rsid w:val="000C1720"/>
    <w:rsid w:val="000D343C"/>
    <w:rsid w:val="000E021B"/>
    <w:rsid w:val="000E08C8"/>
    <w:rsid w:val="000E3717"/>
    <w:rsid w:val="000E4D29"/>
    <w:rsid w:val="000E7C66"/>
    <w:rsid w:val="00122593"/>
    <w:rsid w:val="00130F41"/>
    <w:rsid w:val="00132F70"/>
    <w:rsid w:val="001555EE"/>
    <w:rsid w:val="0016431A"/>
    <w:rsid w:val="001703C1"/>
    <w:rsid w:val="00170DD1"/>
    <w:rsid w:val="00193B39"/>
    <w:rsid w:val="001A2FBD"/>
    <w:rsid w:val="001A4334"/>
    <w:rsid w:val="001A6618"/>
    <w:rsid w:val="001B6BB4"/>
    <w:rsid w:val="001D0570"/>
    <w:rsid w:val="001D7B89"/>
    <w:rsid w:val="001E35F0"/>
    <w:rsid w:val="001F6664"/>
    <w:rsid w:val="002063AD"/>
    <w:rsid w:val="002146A2"/>
    <w:rsid w:val="00217A4C"/>
    <w:rsid w:val="00230345"/>
    <w:rsid w:val="00247CC4"/>
    <w:rsid w:val="00297104"/>
    <w:rsid w:val="002B6782"/>
    <w:rsid w:val="002E14AD"/>
    <w:rsid w:val="002E6F22"/>
    <w:rsid w:val="002F3158"/>
    <w:rsid w:val="0032378F"/>
    <w:rsid w:val="00342FEA"/>
    <w:rsid w:val="00346112"/>
    <w:rsid w:val="00355D96"/>
    <w:rsid w:val="00366CEE"/>
    <w:rsid w:val="00371019"/>
    <w:rsid w:val="00371321"/>
    <w:rsid w:val="00372961"/>
    <w:rsid w:val="003C374B"/>
    <w:rsid w:val="003E11D8"/>
    <w:rsid w:val="003F4553"/>
    <w:rsid w:val="004041CC"/>
    <w:rsid w:val="00414991"/>
    <w:rsid w:val="004209D8"/>
    <w:rsid w:val="00421831"/>
    <w:rsid w:val="00440A92"/>
    <w:rsid w:val="004705B0"/>
    <w:rsid w:val="004712F3"/>
    <w:rsid w:val="0047467B"/>
    <w:rsid w:val="0049586D"/>
    <w:rsid w:val="004A4746"/>
    <w:rsid w:val="004B1AF1"/>
    <w:rsid w:val="004B2254"/>
    <w:rsid w:val="004B3B0B"/>
    <w:rsid w:val="004C27E8"/>
    <w:rsid w:val="004F0C3A"/>
    <w:rsid w:val="00514700"/>
    <w:rsid w:val="0051717D"/>
    <w:rsid w:val="00530A2B"/>
    <w:rsid w:val="0053190F"/>
    <w:rsid w:val="005338E4"/>
    <w:rsid w:val="00563134"/>
    <w:rsid w:val="005703EF"/>
    <w:rsid w:val="0057277C"/>
    <w:rsid w:val="00572897"/>
    <w:rsid w:val="00582014"/>
    <w:rsid w:val="005B60F1"/>
    <w:rsid w:val="005C3EB9"/>
    <w:rsid w:val="005C3FD0"/>
    <w:rsid w:val="005E470B"/>
    <w:rsid w:val="005F7945"/>
    <w:rsid w:val="0060268F"/>
    <w:rsid w:val="00606765"/>
    <w:rsid w:val="00614C31"/>
    <w:rsid w:val="006237DA"/>
    <w:rsid w:val="00652350"/>
    <w:rsid w:val="00674559"/>
    <w:rsid w:val="00677355"/>
    <w:rsid w:val="006836C4"/>
    <w:rsid w:val="006A0993"/>
    <w:rsid w:val="006B19DA"/>
    <w:rsid w:val="006B780C"/>
    <w:rsid w:val="006D0864"/>
    <w:rsid w:val="006D3562"/>
    <w:rsid w:val="006F356F"/>
    <w:rsid w:val="007031B4"/>
    <w:rsid w:val="00704652"/>
    <w:rsid w:val="00713BAE"/>
    <w:rsid w:val="00733F67"/>
    <w:rsid w:val="007519C3"/>
    <w:rsid w:val="0078133F"/>
    <w:rsid w:val="00785FD5"/>
    <w:rsid w:val="00793CD0"/>
    <w:rsid w:val="007B0029"/>
    <w:rsid w:val="007B536E"/>
    <w:rsid w:val="007C446E"/>
    <w:rsid w:val="007F7C24"/>
    <w:rsid w:val="00804229"/>
    <w:rsid w:val="0082725E"/>
    <w:rsid w:val="008348CC"/>
    <w:rsid w:val="00855D1D"/>
    <w:rsid w:val="0086743E"/>
    <w:rsid w:val="00884F0C"/>
    <w:rsid w:val="008858DB"/>
    <w:rsid w:val="00896831"/>
    <w:rsid w:val="008B03EA"/>
    <w:rsid w:val="008B60A8"/>
    <w:rsid w:val="008B617F"/>
    <w:rsid w:val="008C24C0"/>
    <w:rsid w:val="008D7B21"/>
    <w:rsid w:val="008E57E0"/>
    <w:rsid w:val="008F24B8"/>
    <w:rsid w:val="00914A18"/>
    <w:rsid w:val="00923556"/>
    <w:rsid w:val="00941038"/>
    <w:rsid w:val="00950F81"/>
    <w:rsid w:val="00963CBD"/>
    <w:rsid w:val="00995E94"/>
    <w:rsid w:val="009A2CB1"/>
    <w:rsid w:val="009C1278"/>
    <w:rsid w:val="009C20E6"/>
    <w:rsid w:val="009C2D1C"/>
    <w:rsid w:val="009C7614"/>
    <w:rsid w:val="009D0F7B"/>
    <w:rsid w:val="009E69A5"/>
    <w:rsid w:val="009F3E1A"/>
    <w:rsid w:val="00A02C0D"/>
    <w:rsid w:val="00A07CAC"/>
    <w:rsid w:val="00A16DFB"/>
    <w:rsid w:val="00A176D0"/>
    <w:rsid w:val="00A5798D"/>
    <w:rsid w:val="00A64E4F"/>
    <w:rsid w:val="00A77E57"/>
    <w:rsid w:val="00A81C67"/>
    <w:rsid w:val="00A91CD7"/>
    <w:rsid w:val="00AA2217"/>
    <w:rsid w:val="00AB6672"/>
    <w:rsid w:val="00B13601"/>
    <w:rsid w:val="00B214B2"/>
    <w:rsid w:val="00B22573"/>
    <w:rsid w:val="00B3122E"/>
    <w:rsid w:val="00B37AA8"/>
    <w:rsid w:val="00B412C9"/>
    <w:rsid w:val="00B52757"/>
    <w:rsid w:val="00B5427D"/>
    <w:rsid w:val="00B67EC8"/>
    <w:rsid w:val="00B7643B"/>
    <w:rsid w:val="00B7708D"/>
    <w:rsid w:val="00B80F4D"/>
    <w:rsid w:val="00B93C33"/>
    <w:rsid w:val="00BA2AC2"/>
    <w:rsid w:val="00BB18D3"/>
    <w:rsid w:val="00BB79D6"/>
    <w:rsid w:val="00BB7AAB"/>
    <w:rsid w:val="00BD52E0"/>
    <w:rsid w:val="00BD5D93"/>
    <w:rsid w:val="00BE7B9A"/>
    <w:rsid w:val="00BF6882"/>
    <w:rsid w:val="00BF68B3"/>
    <w:rsid w:val="00C07A3C"/>
    <w:rsid w:val="00C310CB"/>
    <w:rsid w:val="00C43769"/>
    <w:rsid w:val="00C55155"/>
    <w:rsid w:val="00C7528A"/>
    <w:rsid w:val="00C754DE"/>
    <w:rsid w:val="00C94010"/>
    <w:rsid w:val="00CB2CC6"/>
    <w:rsid w:val="00CC2DA5"/>
    <w:rsid w:val="00CD2EC3"/>
    <w:rsid w:val="00CE5AAA"/>
    <w:rsid w:val="00CF5C7C"/>
    <w:rsid w:val="00D05B60"/>
    <w:rsid w:val="00D8194E"/>
    <w:rsid w:val="00D84E73"/>
    <w:rsid w:val="00D86C69"/>
    <w:rsid w:val="00DA00E4"/>
    <w:rsid w:val="00DA283D"/>
    <w:rsid w:val="00DA5C01"/>
    <w:rsid w:val="00DA64D5"/>
    <w:rsid w:val="00DB09FA"/>
    <w:rsid w:val="00DF2F64"/>
    <w:rsid w:val="00DF32C1"/>
    <w:rsid w:val="00E644F8"/>
    <w:rsid w:val="00E73408"/>
    <w:rsid w:val="00E74808"/>
    <w:rsid w:val="00E85282"/>
    <w:rsid w:val="00EA3153"/>
    <w:rsid w:val="00EA6F0B"/>
    <w:rsid w:val="00EC2AB1"/>
    <w:rsid w:val="00EC72C1"/>
    <w:rsid w:val="00ED0EBF"/>
    <w:rsid w:val="00ED4538"/>
    <w:rsid w:val="00F113F5"/>
    <w:rsid w:val="00F11B39"/>
    <w:rsid w:val="00F354B9"/>
    <w:rsid w:val="00F407C4"/>
    <w:rsid w:val="00F43D15"/>
    <w:rsid w:val="00F50D3E"/>
    <w:rsid w:val="00F532C5"/>
    <w:rsid w:val="00F543B5"/>
    <w:rsid w:val="00F60AFD"/>
    <w:rsid w:val="00F938DA"/>
    <w:rsid w:val="00F97293"/>
    <w:rsid w:val="00FC52B4"/>
    <w:rsid w:val="00FD5773"/>
    <w:rsid w:val="00FD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CD40"/>
  <w15:docId w15:val="{2CE18A29-8B61-46D8-B9A0-EE39231AF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E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E94"/>
    <w:pPr>
      <w:bidi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5E94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995E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E94"/>
  </w:style>
  <w:style w:type="paragraph" w:styleId="BalloonText">
    <w:name w:val="Balloon Text"/>
    <w:basedOn w:val="Normal"/>
    <w:link w:val="BalloonTextChar"/>
    <w:uiPriority w:val="99"/>
    <w:semiHidden/>
    <w:unhideWhenUsed/>
    <w:rsid w:val="00995E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E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5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lw8HPXJP1V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wMFo9FrBq28&amp;list=TLPQMzAwOTIwMjCC3wxfagfdxg&amp;index=2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lshammari@uob.edu.b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ps.prenhall.com/ca_ph_hummelbrunner_busstat_3/15/3896/997477.cw/index.html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lse.ac.uk/Methodology/Software-tutorials/SPSS-tutoria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97F5AD-3AF6-4832-884E-DC8D768AD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97</Words>
  <Characters>511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 Minwir Al-Shammari</dc:creator>
  <cp:lastModifiedBy>Prof Minwir Al-Shammari</cp:lastModifiedBy>
  <cp:revision>24</cp:revision>
  <cp:lastPrinted>2021-01-30T20:09:00Z</cp:lastPrinted>
  <dcterms:created xsi:type="dcterms:W3CDTF">2021-01-30T19:34:00Z</dcterms:created>
  <dcterms:modified xsi:type="dcterms:W3CDTF">2021-01-30T20:09:00Z</dcterms:modified>
</cp:coreProperties>
</file>